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C7487C" w:rsidRPr="00C7487C" w:rsidTr="00C7487C">
        <w:tc>
          <w:tcPr>
            <w:tcW w:w="279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487C" w:rsidRPr="00C7487C" w:rsidTr="00E94CB6">
        <w:trPr>
          <w:trHeight w:val="423"/>
        </w:trPr>
        <w:tc>
          <w:tcPr>
            <w:tcW w:w="279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487C" w:rsidRPr="00C7487C" w:rsidTr="00C7487C">
        <w:tc>
          <w:tcPr>
            <w:tcW w:w="279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C7487C" w:rsidRPr="00C7487C" w:rsidRDefault="00C7487C" w:rsidP="001A34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94CB6" w:rsidRPr="00E94CB6" w:rsidRDefault="00E94CB6" w:rsidP="004F3CB1">
      <w:pPr>
        <w:pStyle w:val="FirstParagraph"/>
        <w:jc w:val="center"/>
        <w:rPr>
          <w:rFonts w:ascii="Segoe UI Variable Small" w:hAnsi="Segoe UI Variable Small" w:cs="Times New Roman"/>
          <w:b/>
          <w:bCs/>
          <w:color w:val="FFC00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9E6C210" wp14:editId="64AFB7B4">
            <wp:simplePos x="0" y="0"/>
            <wp:positionH relativeFrom="column">
              <wp:posOffset>-674265</wp:posOffset>
            </wp:positionH>
            <wp:positionV relativeFrom="paragraph">
              <wp:posOffset>129540</wp:posOffset>
            </wp:positionV>
            <wp:extent cx="7774305" cy="9333865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4305" cy="933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CB1"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5237AB" w:rsidRPr="00C7487C" w:rsidRDefault="004F3CB1" w:rsidP="005237AB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442750B4" wp14:editId="334FDAD7">
                <wp:simplePos x="0" y="0"/>
                <wp:positionH relativeFrom="column">
                  <wp:posOffset>4216565</wp:posOffset>
                </wp:positionH>
                <wp:positionV relativeFrom="paragraph">
                  <wp:posOffset>48400</wp:posOffset>
                </wp:positionV>
                <wp:extent cx="2596551" cy="1932317"/>
                <wp:effectExtent l="0" t="0" r="0" b="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Knowledge, Skills, and Attitudes - The Peak Performance Center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26" name="Picture 26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3" o:spid="_x0000_s1026" style="position:absolute;margin-left:332pt;margin-top:3.8pt;width:204.45pt;height:152.15pt;z-index:25167769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N57SbDAAAA2wAAAA8AAABkcnMvZG93bnJldi54bWxEj01uwjAQhfeVuIM1SOyKQ0RTlGIiBAK1&#10;iy4KHGAaD0kgHgfbQLh9XalSl0/v59ObF71pxY2cbywrmIwTEMSl1Q1XCg77zfMMhA/IGlvLpOBB&#10;HorF4GmOubZ3/qLbLlQijrDPUUEdQpdL6cuaDPqx7Yijd7TOYIjSVVI7vMdx08o0STJpsOFIqLGj&#10;VU3leXc1kbvOuKw+99/u5eOxsdtT1jWvF6VGw375BiJQH/7Df+13rSCdwu+X+APk4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3ntJsMAAADbAAAADwAAAAAAAAAAAAAAAACf&#10;AgAAZHJzL2Rvd25yZXYueG1sUEsFBgAAAAAEAAQA9wAAAI8DAAAAAA==&#10;">
                  <v:imagedata r:id="rId14" o:title="Knowledge, Skills, and Attitudes - The Peak Performance Center"/>
                </v:shape>
                <v:shape id="Picture 26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DKj83EAAAA2wAAAA8AAABkcnMvZG93bnJldi54bWxEj81qwzAQhO+FvoPYQi+mlpNAKG6U0AYK&#10;voW6JufFWv/U1sqx1NjN01eBQI7DzHzDbHaz6cWZRtdaVrCIExDEpdUt1wqK78+XVxDOI2vsLZOC&#10;P3Kw2z4+bDDVduIvOue+FgHCLkUFjfdDKqUrGzLoYjsQB6+yo0Ef5FhLPeIU4KaXyyRZS4Mth4UG&#10;B9o3VHb5r1GQF5fu0EW1/MjMz4mrCLPj6qTU89P8/gbC0+zv4Vs70wqWa7h+CT9Ab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DKj83EAAAA2wAAAA8AAAAAAAAAAAAAAAAA&#10;nwIAAGRycy9kb3ducmV2LnhtbFBLBQYAAAAABAAEAPcAAACQAwAAAAA=&#10;">
                  <v:imagedata r:id="rId15" o:title="ChatGPT Image Jun 18, 2025, 10_21_14 AM" chromakey="white"/>
                  <v:path arrowok="t"/>
                </v:shape>
              </v:group>
            </w:pict>
          </mc:Fallback>
        </mc:AlternateContent>
      </w:r>
      <w:r w:rsidR="00E521A3" w:rsidRPr="00C7487C">
        <w:rPr>
          <w:rFonts w:ascii="Times New Roman" w:hAnsi="Times New Roman" w:cs="Times New Roman"/>
          <w:b/>
          <w:bCs/>
        </w:rPr>
        <w:t>K</w:t>
      </w:r>
      <w:r w:rsidR="005237AB" w:rsidRPr="005237AB">
        <w:rPr>
          <w:rFonts w:ascii="Times New Roman" w:hAnsi="Times New Roman" w:cs="Times New Roman"/>
          <w:b/>
          <w:bCs/>
        </w:rPr>
        <w:t xml:space="preserve"> </w:t>
      </w:r>
      <w:r w:rsidR="005237AB" w:rsidRPr="00C7487C">
        <w:rPr>
          <w:rFonts w:ascii="Times New Roman" w:hAnsi="Times New Roman" w:cs="Times New Roman"/>
          <w:b/>
          <w:bCs/>
        </w:rPr>
        <w:t>ENYA JUNIOR SCHOOL EDUCATION ASSESSMENT (KJSEA)</w:t>
      </w:r>
    </w:p>
    <w:p w:rsidR="005237AB" w:rsidRDefault="00D3475D" w:rsidP="005237AB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9.2pt;margin-top:21.15pt;width:83.5pt;height:59.9pt;z-index:251678720;mso-position-horizontal-relative:text;mso-position-vertical-relative:text;mso-width-relative:page;mso-height-relative:page" fillcolor="black">
            <v:fill r:id="rId16" o:title=""/>
            <v:stroke r:id="rId16" o:title=""/>
            <v:shadow color="#868686"/>
            <v:textpath style="font-family:&quot;Impact&quot;;v-text-spacing:52429f;v-text-kern:t" trim="t" fitpath="t" xscale="f" string="KJSEA"/>
          </v:shape>
        </w:pict>
      </w:r>
      <w:r w:rsidR="005237AB">
        <w:rPr>
          <w:rFonts w:ascii="Times New Roman" w:hAnsi="Times New Roman" w:cs="Times New Roman"/>
          <w:b/>
          <w:bCs/>
        </w:rPr>
        <w:t xml:space="preserve">GRADE 7: </w:t>
      </w:r>
      <w:r w:rsidR="00DC6A21">
        <w:rPr>
          <w:rFonts w:ascii="Times New Roman" w:hAnsi="Times New Roman" w:cs="Times New Roman"/>
          <w:b/>
          <w:bCs/>
        </w:rPr>
        <w:t xml:space="preserve">705/1: </w:t>
      </w:r>
      <w:r w:rsidR="005237AB">
        <w:rPr>
          <w:rFonts w:ascii="Times New Roman" w:hAnsi="Times New Roman" w:cs="Times New Roman"/>
          <w:b/>
          <w:bCs/>
        </w:rPr>
        <w:t>INTEGRATED SCIENCE</w:t>
      </w:r>
    </w:p>
    <w:p w:rsidR="005237AB" w:rsidRPr="00C7487C" w:rsidRDefault="005237AB" w:rsidP="005237AB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</w:rPr>
        <w:t xml:space="preserve"> </w:t>
      </w:r>
      <w:r>
        <w:rPr>
          <w:rFonts w:ascii="Times New Roman" w:eastAsia="Arial" w:hAnsi="Times New Roman" w:cs="Times New Roman"/>
          <w:i/>
        </w:rPr>
        <w:t>(Theory)</w:t>
      </w:r>
    </w:p>
    <w:p w:rsidR="005237AB" w:rsidRPr="00C7487C" w:rsidRDefault="004F3CB1" w:rsidP="005237AB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="005237AB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5237AB" w:rsidRPr="00C7487C" w:rsidRDefault="005237AB" w:rsidP="005237AB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5237AB" w:rsidRPr="00C7487C" w:rsidRDefault="005237AB" w:rsidP="005237AB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C7487C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1. Write your name and assessment number in the spaces provided. </w:t>
      </w:r>
    </w:p>
    <w:p w:rsidR="00C7487C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2. Answer </w:t>
      </w:r>
      <w:r w:rsidRPr="00C7487C">
        <w:rPr>
          <w:rFonts w:ascii="Times New Roman" w:hAnsi="Times New Roman" w:cs="Times New Roman"/>
          <w:b/>
          <w:bCs/>
        </w:rPr>
        <w:t>ALL</w:t>
      </w:r>
      <w:r w:rsidRPr="00C7487C">
        <w:rPr>
          <w:rFonts w:ascii="Times New Roman" w:hAnsi="Times New Roman" w:cs="Times New Roman"/>
        </w:rPr>
        <w:t xml:space="preserve"> questions. </w:t>
      </w:r>
    </w:p>
    <w:p w:rsidR="00C7487C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3. Section A: 30 multiple-choice questions (30 marks).</w:t>
      </w:r>
      <w:r w:rsidR="00C7487C" w:rsidRPr="00C7487C">
        <w:t xml:space="preserve"> </w:t>
      </w:r>
      <w:r w:rsidRPr="00C7487C">
        <w:rPr>
          <w:rFonts w:ascii="Times New Roman" w:hAnsi="Times New Roman" w:cs="Times New Roman"/>
        </w:rPr>
        <w:t xml:space="preserve"> </w:t>
      </w:r>
    </w:p>
    <w:p w:rsidR="00C7487C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4. Section B: 20 structured questions (40 marks). </w:t>
      </w:r>
    </w:p>
    <w:p w:rsidR="00C7487C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5. Use diagrams, images, and symbols to answer questions</w:t>
      </w:r>
      <w:r>
        <w:rPr>
          <w:rFonts w:ascii="Times New Roman" w:hAnsi="Times New Roman" w:cs="Times New Roman"/>
        </w:rPr>
        <w:t xml:space="preserve"> where necessary</w:t>
      </w:r>
      <w:r w:rsidRPr="00C7487C">
        <w:rPr>
          <w:rFonts w:ascii="Times New Roman" w:hAnsi="Times New Roman" w:cs="Times New Roman"/>
        </w:rPr>
        <w:t>.</w:t>
      </w:r>
      <w:r w:rsidR="003F21A9" w:rsidRPr="003F21A9">
        <w:rPr>
          <w:noProof/>
        </w:rPr>
        <w:t xml:space="preserve"> </w:t>
      </w:r>
      <w:r w:rsidRPr="00C7487C">
        <w:rPr>
          <w:rFonts w:ascii="Times New Roman" w:hAnsi="Times New Roman" w:cs="Times New Roman"/>
        </w:rPr>
        <w:t xml:space="preserve"> </w:t>
      </w:r>
    </w:p>
    <w:p w:rsidR="00687758" w:rsidRPr="00C7487C" w:rsidRDefault="00E521A3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6. Draw clear, neat, and labeled diagrams where required.</w:t>
      </w:r>
    </w:p>
    <w:p w:rsidR="00C7487C" w:rsidRPr="00C7487C" w:rsidRDefault="00C7487C" w:rsidP="00C7487C">
      <w:pPr>
        <w:pStyle w:val="Heading3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X8447dffc2111560a8817267f29fa87330089a44"/>
      <w:r w:rsidRPr="00C7487C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</w:rPr>
        <w:t>For Official Use Only</w:t>
      </w:r>
    </w:p>
    <w:p w:rsidR="00C7487C" w:rsidRPr="00C7487C" w:rsidRDefault="00C7487C" w:rsidP="00C7487C">
      <w:pPr>
        <w:pStyle w:val="Heading4"/>
        <w:jc w:val="center"/>
        <w:rPr>
          <w:rFonts w:ascii="Times New Roman" w:hAnsi="Times New Roman" w:cs="Times New Roman"/>
          <w:color w:val="auto"/>
        </w:rPr>
      </w:pPr>
      <w:r w:rsidRPr="00C7487C">
        <w:rPr>
          <w:rStyle w:val="Strong"/>
          <w:rFonts w:ascii="Times New Roman" w:hAnsi="Times New Roman" w:cs="Times New Roman"/>
          <w:bCs w:val="0"/>
          <w:color w:val="auto"/>
        </w:rPr>
        <w:t>SECTION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4"/>
        <w:gridCol w:w="436"/>
        <w:gridCol w:w="436"/>
        <w:gridCol w:w="436"/>
        <w:gridCol w:w="436"/>
        <w:gridCol w:w="436"/>
        <w:gridCol w:w="436"/>
        <w:gridCol w:w="436"/>
        <w:gridCol w:w="436"/>
        <w:gridCol w:w="846"/>
      </w:tblGrid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</w:t>
            </w:r>
          </w:p>
        </w:tc>
        <w:tc>
          <w:tcPr>
            <w:tcW w:w="0" w:type="auto"/>
            <w:gridSpan w:val="2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 1</w:t>
            </w:r>
          </w:p>
        </w:tc>
        <w:tc>
          <w:tcPr>
            <w:tcW w:w="0" w:type="auto"/>
            <w:gridSpan w:val="3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 2</w:t>
            </w:r>
          </w:p>
        </w:tc>
        <w:tc>
          <w:tcPr>
            <w:tcW w:w="0" w:type="auto"/>
            <w:gridSpan w:val="3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 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 4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Question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39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Score per question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32C3CB3" wp14:editId="73217438">
                  <wp:simplePos x="0" y="0"/>
                  <wp:positionH relativeFrom="column">
                    <wp:posOffset>-4855210</wp:posOffset>
                  </wp:positionH>
                  <wp:positionV relativeFrom="paragraph">
                    <wp:posOffset>15240</wp:posOffset>
                  </wp:positionV>
                  <wp:extent cx="9002395" cy="454025"/>
                  <wp:effectExtent l="0" t="4267200" r="0" b="42513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9002395" cy="45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7487C">
              <w:rPr>
                <w:rStyle w:val="Strong"/>
                <w:rFonts w:ascii="Times New Roman" w:hAnsi="Times New Roman" w:cs="Times New Roman"/>
              </w:rPr>
              <w:t>Maximum score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05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Candidate’s score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7487C" w:rsidRPr="00C7487C" w:rsidRDefault="00C7487C" w:rsidP="00C7487C">
      <w:pPr>
        <w:pStyle w:val="Heading3"/>
        <w:rPr>
          <w:rFonts w:ascii="Times New Roman" w:hAnsi="Times New Roman" w:cs="Times New Roman"/>
          <w:color w:val="auto"/>
        </w:rPr>
      </w:pPr>
      <w:r w:rsidRPr="00C7487C">
        <w:rPr>
          <w:rFonts w:ascii="Times New Roman" w:hAnsi="Times New Roman" w:cs="Times New Roman"/>
          <w:color w:val="auto"/>
        </w:rPr>
        <w:t>Task Breakdown for Internal Use (Marking Referen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1752"/>
        <w:gridCol w:w="7139"/>
        <w:gridCol w:w="1184"/>
      </w:tblGrid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Task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Questions Covered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</w:rPr>
              <w:t>Area covered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87C">
              <w:rPr>
                <w:rStyle w:val="Strong"/>
                <w:rFonts w:ascii="Times New Roman" w:hAnsi="Times New Roman" w:cs="Times New Roman"/>
              </w:rPr>
              <w:t>Max Marks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Task 1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Q31–32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Lab apparatus (ID &amp; uses), Circuit labeling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6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Task 2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Q33–35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Safety in lab, Separation of mixtures, Mood swings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7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Task 3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Q36–38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Symbols, Reproductive system, Adolescence changes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12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Task 4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Q39–40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 xml:space="preserve">Litmus test, SI units, Appliances, Mixtures, Kidney, Components of </w:t>
            </w:r>
            <w:r>
              <w:rPr>
                <w:rFonts w:ascii="Times New Roman" w:hAnsi="Times New Roman" w:cs="Times New Roman"/>
              </w:rPr>
              <w:t xml:space="preserve">Integrated </w:t>
            </w:r>
            <w:r w:rsidRPr="00C7487C">
              <w:rPr>
                <w:rFonts w:ascii="Times New Roman" w:hAnsi="Times New Roman" w:cs="Times New Roman"/>
              </w:rPr>
              <w:t>Sci</w:t>
            </w:r>
            <w:r>
              <w:rPr>
                <w:rFonts w:ascii="Times New Roman" w:hAnsi="Times New Roman" w:cs="Times New Roman"/>
              </w:rPr>
              <w:t>ence</w:t>
            </w:r>
            <w:r w:rsidRPr="00C7487C">
              <w:rPr>
                <w:rFonts w:ascii="Times New Roman" w:hAnsi="Times New Roman" w:cs="Times New Roman"/>
              </w:rPr>
              <w:t>, Conductors, etc.</w:t>
            </w:r>
          </w:p>
        </w:tc>
        <w:tc>
          <w:tcPr>
            <w:tcW w:w="0" w:type="auto"/>
            <w:hideMark/>
          </w:tcPr>
          <w:p w:rsidR="00C7487C" w:rsidRPr="00C7487C" w:rsidRDefault="00C748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</w:rPr>
              <w:t>15</w:t>
            </w:r>
          </w:p>
        </w:tc>
      </w:tr>
    </w:tbl>
    <w:p w:rsidR="00C7487C" w:rsidRPr="00F82230" w:rsidRDefault="00C7487C" w:rsidP="00C7487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33389F">
        <w:rPr>
          <w:rFonts w:ascii="Times New Roman" w:eastAsia="Times New Roman" w:hAnsi="Times New Roman" w:cs="Times New Roman"/>
          <w:i/>
        </w:rPr>
        <w:t>8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C7487C" w:rsidRDefault="00C7487C" w:rsidP="00E521A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687758" w:rsidRPr="00C7487C" w:rsidRDefault="00E521A3" w:rsidP="00C7487C">
      <w:pPr>
        <w:pStyle w:val="Heading3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7487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SECTION A: (30 MARKS)</w:t>
      </w:r>
    </w:p>
    <w:p w:rsidR="00687758" w:rsidRPr="00C7487C" w:rsidRDefault="00C7487C" w:rsidP="00C7487C">
      <w:pPr>
        <w:pStyle w:val="FirstParagraph"/>
        <w:jc w:val="center"/>
        <w:rPr>
          <w:rFonts w:ascii="Times New Roman" w:hAnsi="Times New Roman" w:cs="Times New Roman"/>
          <w:i/>
        </w:rPr>
      </w:pPr>
      <w:r w:rsidRPr="00C7487C">
        <w:rPr>
          <w:rFonts w:ascii="Times New Roman" w:hAnsi="Times New Roman" w:cs="Times New Roman"/>
          <w:i/>
        </w:rPr>
        <w:t>Answer all questions.</w:t>
      </w:r>
    </w:p>
    <w:p w:rsidR="00C7487C" w:rsidRDefault="00C7487C">
      <w:pPr>
        <w:numPr>
          <w:ilvl w:val="0"/>
          <w:numId w:val="2"/>
        </w:numPr>
        <w:rPr>
          <w:rFonts w:ascii="Times New Roman" w:hAnsi="Times New Roman" w:cs="Times New Roman"/>
        </w:rPr>
        <w:sectPr w:rsidR="00C7487C" w:rsidSect="00C7487C">
          <w:footerReference w:type="default" r:id="rId18"/>
          <w:footnotePr>
            <w:numRestart w:val="eachSect"/>
          </w:footnotePr>
          <w:pgSz w:w="12240" w:h="15840"/>
          <w:pgMar w:top="284" w:right="616" w:bottom="567" w:left="993" w:header="720" w:footer="720" w:gutter="0"/>
          <w:cols w:space="720"/>
        </w:sectPr>
      </w:pP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 xml:space="preserve">During a science lesson, the teacher showed a bottle with the symbol below: </w:t>
      </w:r>
      <w:r w:rsidR="00C7487C">
        <w:rPr>
          <w:rFonts w:ascii="Times New Roman" w:hAnsi="Times New Roman" w:cs="Times New Roman"/>
          <w:b/>
          <w:bCs/>
        </w:rPr>
        <w:t xml:space="preserve">                  </w:t>
      </w:r>
      <w:r w:rsidR="00E94CB6">
        <w:rPr>
          <w:rFonts w:ascii="Times New Roman" w:hAnsi="Times New Roman" w:cs="Times New Roman"/>
          <w:b/>
          <w:bCs/>
        </w:rPr>
        <w:t xml:space="preserve">                            </w:t>
      </w:r>
      <w:r w:rsidRPr="00C7487C">
        <w:rPr>
          <w:rFonts w:ascii="Times New Roman" w:hAnsi="Times New Roman" w:cs="Times New Roman"/>
        </w:rPr>
        <w:t xml:space="preserve">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43BAE68" wp14:editId="009E8C39">
            <wp:extent cx="1460665" cy="1265910"/>
            <wp:effectExtent l="0" t="0" r="0" b="0"/>
            <wp:docPr id="5" name="Picture 5" descr="7+ Thousand Highly Flammable Symbol Royalty-Free Images, Stock Photos &amp;  Picture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7+ Thousand Highly Flammable Symbol Royalty-Free Images, Stock Photos &amp;  Picture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10" b="8455"/>
                    <a:stretch/>
                  </pic:blipFill>
                  <pic:spPr bwMode="auto">
                    <a:xfrm>
                      <a:off x="0" y="0"/>
                      <a:ext cx="1461856" cy="126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7758" w:rsidRPr="00C7487C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at does the symbol warn about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Toxic chemical</w:t>
      </w:r>
      <w:r w:rsidRPr="00C7487C">
        <w:rPr>
          <w:rFonts w:ascii="Times New Roman" w:hAnsi="Times New Roman" w:cs="Times New Roman"/>
        </w:rPr>
        <w:br/>
        <w:t>B. Radioactive material</w:t>
      </w:r>
      <w:r w:rsidRPr="00C7487C">
        <w:rPr>
          <w:rFonts w:ascii="Times New Roman" w:hAnsi="Times New Roman" w:cs="Times New Roman"/>
        </w:rPr>
        <w:br/>
        <w:t xml:space="preserve">C. Flammable substance </w:t>
      </w:r>
      <w:r w:rsidRPr="00C7487C">
        <w:rPr>
          <w:rFonts w:ascii="Times New Roman" w:hAnsi="Times New Roman" w:cs="Times New Roman"/>
        </w:rPr>
        <w:br/>
        <w:t>D. Corrosive agent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A student observed that a spoon placed in water appeared bent. Which scientific component best explains this observation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Life science</w:t>
      </w:r>
      <w:r w:rsidRPr="00C7487C">
        <w:rPr>
          <w:rFonts w:ascii="Times New Roman" w:hAnsi="Times New Roman" w:cs="Times New Roman"/>
        </w:rPr>
        <w:br/>
        <w:t>B. Earth science</w:t>
      </w:r>
      <w:r w:rsidRPr="00C7487C">
        <w:rPr>
          <w:rFonts w:ascii="Times New Roman" w:hAnsi="Times New Roman" w:cs="Times New Roman"/>
        </w:rPr>
        <w:br/>
        <w:t xml:space="preserve">C. Physical science </w:t>
      </w:r>
      <w:r w:rsidRPr="00C7487C">
        <w:rPr>
          <w:rFonts w:ascii="Times New Roman" w:hAnsi="Times New Roman" w:cs="Times New Roman"/>
        </w:rPr>
        <w:br/>
        <w:t>D. Social science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en separating a mixture of water and kerosene, which method is most suitable? </w:t>
      </w:r>
      <w:r w:rsidR="00C7487C">
        <w:rPr>
          <w:rFonts w:ascii="Times New Roman" w:hAnsi="Times New Roman" w:cs="Times New Roman"/>
        </w:rPr>
        <w:t xml:space="preserve">                                                     </w:t>
      </w:r>
      <w:r w:rsidRPr="00C7487C">
        <w:rPr>
          <w:rFonts w:ascii="Times New Roman" w:hAnsi="Times New Roman" w:cs="Times New Roman"/>
        </w:rPr>
        <w:t xml:space="preserve">A. Decantation </w:t>
      </w:r>
      <w:r w:rsidRPr="00C7487C">
        <w:rPr>
          <w:rFonts w:ascii="Times New Roman" w:hAnsi="Times New Roman" w:cs="Times New Roman"/>
        </w:rPr>
        <w:br/>
        <w:t>B. Filtration</w:t>
      </w:r>
      <w:r w:rsidRPr="00C7487C">
        <w:rPr>
          <w:rFonts w:ascii="Times New Roman" w:hAnsi="Times New Roman" w:cs="Times New Roman"/>
        </w:rPr>
        <w:br/>
        <w:t>C. Distillation</w:t>
      </w:r>
      <w:r w:rsidRPr="00C7487C">
        <w:rPr>
          <w:rFonts w:ascii="Times New Roman" w:hAnsi="Times New Roman" w:cs="Times New Roman"/>
        </w:rPr>
        <w:br/>
        <w:t>D. Magnetism</w:t>
      </w:r>
    </w:p>
    <w:p w:rsidR="00C7487C" w:rsidRDefault="00C7487C">
      <w:pPr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D762246" wp14:editId="180DC0C8">
            <wp:simplePos x="0" y="0"/>
            <wp:positionH relativeFrom="column">
              <wp:posOffset>877611</wp:posOffset>
            </wp:positionH>
            <wp:positionV relativeFrom="paragraph">
              <wp:posOffset>229845</wp:posOffset>
            </wp:positionV>
            <wp:extent cx="676894" cy="2128226"/>
            <wp:effectExtent l="0" t="0" r="0" b="0"/>
            <wp:wrapNone/>
            <wp:docPr id="6" name="Picture 6" descr="Thermometer icon. Vector. Celsius scale. measuring hot and cold temperature.  25 degrees Celsius Stock Vector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hermometer icon. Vector. Celsius scale. measuring hot and cold temperature.  25 degrees Celsius Stock Vector | Adobe 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91" t="18020" r="14328" b="4605"/>
                    <a:stretch/>
                  </pic:blipFill>
                  <pic:spPr bwMode="auto">
                    <a:xfrm>
                      <a:off x="0" y="0"/>
                      <a:ext cx="676894" cy="2128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21A3" w:rsidRPr="00C7487C">
        <w:rPr>
          <w:rFonts w:ascii="Times New Roman" w:hAnsi="Times New Roman" w:cs="Times New Roman"/>
        </w:rPr>
        <w:t xml:space="preserve">A laboratory thermometer shows this reading: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687758" w:rsidRPr="00C7487C" w:rsidRDefault="00E94CB6" w:rsidP="00C7487C">
      <w:pPr>
        <w:ind w:left="720"/>
        <w:rPr>
          <w:rFonts w:ascii="Times New Roman" w:hAnsi="Times New Roman" w:cs="Times New Roman"/>
        </w:rPr>
      </w:pPr>
      <w:r w:rsidRPr="00E94CB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2A9866E" wp14:editId="1C9718A2">
                <wp:simplePos x="0" y="0"/>
                <wp:positionH relativeFrom="column">
                  <wp:posOffset>599440</wp:posOffset>
                </wp:positionH>
                <wp:positionV relativeFrom="paragraph">
                  <wp:posOffset>962025</wp:posOffset>
                </wp:positionV>
                <wp:extent cx="1353185" cy="414655"/>
                <wp:effectExtent l="0" t="0" r="18415" b="23495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3185" cy="41465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4CB6" w:rsidRPr="00E94CB6" w:rsidRDefault="00E94CB6" w:rsidP="00E94CB6">
                            <w:pPr>
                              <w:pStyle w:val="Bibliography"/>
                              <w:rPr>
                                <w:rFonts w:ascii="Segoe UI Variable Small" w:hAnsi="Segoe UI Variable Small" w:cs="Times New Roman"/>
                                <w:b/>
                                <w:bCs/>
                                <w:color w:val="275317" w:themeColor="accent6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 Variable Small" w:hAnsi="Segoe UI Variable Small" w:cs="Times New Roman"/>
                                <w:b/>
                                <w:bCs/>
                                <w:color w:val="275317" w:themeColor="accent6" w:themeShade="80"/>
                                <w:sz w:val="18"/>
                                <w:szCs w:val="18"/>
                              </w:rPr>
                              <w:t>ENDTERM 2 2025</w:t>
                            </w:r>
                            <w:r w:rsidRPr="00E94CB6">
                              <w:rPr>
                                <w:rFonts w:ascii="Segoe UI Variable Small" w:hAnsi="Segoe UI Variable Small" w:cs="Times New Roman"/>
                                <w:b/>
                                <w:bCs/>
                                <w:color w:val="275317" w:themeColor="accent6" w:themeShade="80"/>
                                <w:sz w:val="18"/>
                                <w:szCs w:val="18"/>
                              </w:rPr>
                              <w:t xml:space="preserve"> JUNIOR SCHOOLS ASSESSMENT</w:t>
                            </w:r>
                          </w:p>
                          <w:p w:rsidR="00E94CB6" w:rsidRPr="00E94CB6" w:rsidRDefault="00E94CB6" w:rsidP="00E94CB6">
                            <w:pPr>
                              <w:jc w:val="center"/>
                              <w:rPr>
                                <w:color w:val="275317" w:themeColor="accent6" w:themeShade="8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1" o:spid="_x0000_s1026" style="position:absolute;left:0;text-align:left;margin-left:47.2pt;margin-top:75.75pt;width:106.55pt;height:32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" fillcolor="white [3201]" strokecolor="white [3212]" strokeweight="1pt">
                <v:stroke joinstyle="miter"/>
                <v:textbox>
                  <w:txbxContent>
                    <w:p w:rsidR="00E94CB6" w:rsidRPr="00E94CB6" w:rsidRDefault="00E94CB6" w:rsidP="00E94CB6">
                      <w:pPr>
                        <w:pStyle w:val="Bibliography"/>
                        <w:rPr>
                          <w:rFonts w:ascii="Segoe UI Variable Small" w:hAnsi="Segoe UI Variable Small" w:cs="Times New Roman"/>
                          <w:b/>
                          <w:bCs/>
                          <w:color w:val="275317" w:themeColor="accent6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Segoe UI Variable Small" w:hAnsi="Segoe UI Variable Small" w:cs="Times New Roman"/>
                          <w:b/>
                          <w:bCs/>
                          <w:color w:val="275317" w:themeColor="accent6" w:themeShade="80"/>
                          <w:sz w:val="18"/>
                          <w:szCs w:val="18"/>
                        </w:rPr>
                        <w:t>ENDTERM 2 2025</w:t>
                      </w:r>
                      <w:r w:rsidRPr="00E94CB6">
                        <w:rPr>
                          <w:rFonts w:ascii="Segoe UI Variable Small" w:hAnsi="Segoe UI Variable Small" w:cs="Times New Roman"/>
                          <w:b/>
                          <w:bCs/>
                          <w:color w:val="275317" w:themeColor="accent6" w:themeShade="80"/>
                          <w:sz w:val="18"/>
                          <w:szCs w:val="18"/>
                        </w:rPr>
                        <w:t xml:space="preserve"> JUNIOR SCHOOLS ASSESSMENT</w:t>
                      </w:r>
                    </w:p>
                    <w:p w:rsidR="00E94CB6" w:rsidRPr="00E94CB6" w:rsidRDefault="00E94CB6" w:rsidP="00E94CB6">
                      <w:pPr>
                        <w:jc w:val="center"/>
                        <w:rPr>
                          <w:color w:val="275317" w:themeColor="accent6" w:themeShade="80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E94CB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98BD31" wp14:editId="5D9EDF6F">
                <wp:simplePos x="0" y="0"/>
                <wp:positionH relativeFrom="column">
                  <wp:posOffset>5138420</wp:posOffset>
                </wp:positionH>
                <wp:positionV relativeFrom="paragraph">
                  <wp:posOffset>1023620</wp:posOffset>
                </wp:positionV>
                <wp:extent cx="1353185" cy="414655"/>
                <wp:effectExtent l="0" t="0" r="18415" b="23495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3185" cy="41465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4CB6" w:rsidRPr="00E94CB6" w:rsidRDefault="00E94CB6" w:rsidP="00E94CB6">
                            <w:pPr>
                              <w:pStyle w:val="Bibliography"/>
                              <w:rPr>
                                <w:rFonts w:ascii="Segoe UI Variable Small" w:hAnsi="Segoe UI Variable Small" w:cs="Times New Roman"/>
                                <w:b/>
                                <w:bCs/>
                                <w:color w:val="275317" w:themeColor="accent6" w:themeShade="80"/>
                                <w:sz w:val="18"/>
                                <w:szCs w:val="18"/>
                              </w:rPr>
                            </w:pPr>
                            <w:r w:rsidRPr="00E94CB6">
                              <w:rPr>
                                <w:rFonts w:ascii="Segoe UI Variable Small" w:hAnsi="Segoe UI Variable Small" w:cs="Times New Roman"/>
                                <w:b/>
                                <w:bCs/>
                                <w:color w:val="275317" w:themeColor="accent6" w:themeShade="80"/>
                                <w:sz w:val="18"/>
                                <w:szCs w:val="18"/>
                              </w:rPr>
                              <w:t>KILGORIS CLUSTER JUNIOR SCHOOLS ASSESSMENT</w:t>
                            </w:r>
                          </w:p>
                          <w:p w:rsidR="00E94CB6" w:rsidRPr="00E94CB6" w:rsidRDefault="00E94CB6" w:rsidP="00E94CB6">
                            <w:pPr>
                              <w:jc w:val="center"/>
                              <w:rPr>
                                <w:color w:val="275317" w:themeColor="accent6" w:themeShade="8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0" o:spid="_x0000_s1027" style="position:absolute;left:0;text-align:left;margin-left:404.6pt;margin-top:80.6pt;width:106.55pt;height:32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" fillcolor="white [3201]" strokecolor="white [3212]" strokeweight="1pt">
                <v:stroke joinstyle="miter"/>
                <v:textbox>
                  <w:txbxContent>
                    <w:p w:rsidR="00E94CB6" w:rsidRPr="00E94CB6" w:rsidRDefault="00E94CB6" w:rsidP="00E94CB6">
                      <w:pPr>
                        <w:pStyle w:val="Bibliography"/>
                        <w:rPr>
                          <w:rFonts w:ascii="Segoe UI Variable Small" w:hAnsi="Segoe UI Variable Small" w:cs="Times New Roman"/>
                          <w:b/>
                          <w:bCs/>
                          <w:color w:val="275317" w:themeColor="accent6" w:themeShade="80"/>
                          <w:sz w:val="18"/>
                          <w:szCs w:val="18"/>
                        </w:rPr>
                      </w:pPr>
                      <w:r w:rsidRPr="00E94CB6">
                        <w:rPr>
                          <w:rFonts w:ascii="Segoe UI Variable Small" w:hAnsi="Segoe UI Variable Small" w:cs="Times New Roman"/>
                          <w:b/>
                          <w:bCs/>
                          <w:color w:val="275317" w:themeColor="accent6" w:themeShade="80"/>
                          <w:sz w:val="18"/>
                          <w:szCs w:val="18"/>
                        </w:rPr>
                        <w:t>KILGORIS CLUSTER JUNIOR SCHOOLS ASSESSMENT</w:t>
                      </w:r>
                    </w:p>
                    <w:p w:rsidR="00E94CB6" w:rsidRPr="00E94CB6" w:rsidRDefault="00E94CB6" w:rsidP="00E94CB6">
                      <w:pPr>
                        <w:jc w:val="center"/>
                        <w:rPr>
                          <w:color w:val="275317" w:themeColor="accent6" w:themeShade="80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521A3" w:rsidRPr="00C7487C">
        <w:rPr>
          <w:rFonts w:ascii="Times New Roman" w:hAnsi="Times New Roman" w:cs="Times New Roman"/>
        </w:rPr>
        <w:t>What is the temperature shown?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 xml:space="preserve"> A. 20°C</w:t>
      </w:r>
      <w:r>
        <w:rPr>
          <w:rFonts w:ascii="Times New Roman" w:hAnsi="Times New Roman" w:cs="Times New Roman"/>
        </w:rPr>
        <w:t xml:space="preserve">                    </w:t>
      </w:r>
      <w:r w:rsidR="00E521A3" w:rsidRPr="00C7487C">
        <w:rPr>
          <w:rFonts w:ascii="Times New Roman" w:hAnsi="Times New Roman" w:cs="Times New Roman"/>
        </w:rPr>
        <w:t xml:space="preserve">B. 25°C </w:t>
      </w:r>
      <w:r w:rsidR="00E521A3" w:rsidRPr="00C7487C">
        <w:rPr>
          <w:rFonts w:ascii="Times New Roman" w:hAnsi="Times New Roman" w:cs="Times New Roman"/>
        </w:rPr>
        <w:br/>
        <w:t>C. 30°C</w:t>
      </w:r>
      <w:r>
        <w:rPr>
          <w:rFonts w:ascii="Times New Roman" w:hAnsi="Times New Roman" w:cs="Times New Roman"/>
        </w:rPr>
        <w:t xml:space="preserve">                     </w:t>
      </w:r>
      <w:r w:rsidR="00E521A3" w:rsidRPr="00C7487C">
        <w:rPr>
          <w:rFonts w:ascii="Times New Roman" w:hAnsi="Times New Roman" w:cs="Times New Roman"/>
        </w:rPr>
        <w:t>D. 35°C</w:t>
      </w: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 xml:space="preserve">The diagram below shows a part of the male reproductive system: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2EE8F0D" wp14:editId="04F2A484">
            <wp:extent cx="2795635" cy="1959429"/>
            <wp:effectExtent l="0" t="0" r="0" b="0"/>
            <wp:docPr id="7" name="Picture 7" descr="Identify A,B,C and D in a given diagram and select the correct state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Identify A,B,C and D in a given diagram and select the correct statem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50" cy="1961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7758" w:rsidRPr="00C7487C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at is the function of the part </w:t>
      </w:r>
      <w:r w:rsidR="00C7487C" w:rsidRPr="00C7487C">
        <w:rPr>
          <w:rFonts w:ascii="Times New Roman" w:hAnsi="Times New Roman" w:cs="Times New Roman"/>
        </w:rPr>
        <w:t xml:space="preserve">labeled </w:t>
      </w:r>
      <w:r w:rsidR="00C7487C">
        <w:rPr>
          <w:rFonts w:ascii="Times New Roman" w:hAnsi="Times New Roman" w:cs="Times New Roman"/>
        </w:rPr>
        <w:t>B?</w:t>
      </w:r>
      <w:r w:rsidRPr="00C7487C">
        <w:rPr>
          <w:rFonts w:ascii="Times New Roman" w:hAnsi="Times New Roman" w:cs="Times New Roman"/>
        </w:rPr>
        <w:t xml:space="preserve">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</w:t>
      </w:r>
      <w:r w:rsidR="00C7487C">
        <w:rPr>
          <w:rFonts w:ascii="Times New Roman" w:hAnsi="Times New Roman" w:cs="Times New Roman"/>
        </w:rPr>
        <w:t>. Store urine</w:t>
      </w:r>
      <w:r w:rsidR="00C7487C">
        <w:rPr>
          <w:rFonts w:ascii="Times New Roman" w:hAnsi="Times New Roman" w:cs="Times New Roman"/>
        </w:rPr>
        <w:br/>
        <w:t xml:space="preserve">B. Produce sperm </w:t>
      </w:r>
      <w:r w:rsidRPr="00C7487C">
        <w:rPr>
          <w:rFonts w:ascii="Times New Roman" w:hAnsi="Times New Roman" w:cs="Times New Roman"/>
        </w:rPr>
        <w:br/>
        <w:t>C. Remove waste</w:t>
      </w:r>
      <w:r w:rsidRPr="00C7487C">
        <w:rPr>
          <w:rFonts w:ascii="Times New Roman" w:hAnsi="Times New Roman" w:cs="Times New Roman"/>
        </w:rPr>
        <w:br/>
        <w:t>D. Produce urine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John accidentally spilled acid on his skin during an experiment. What is the immediate first aid action? </w:t>
      </w:r>
      <w:r>
        <w:rPr>
          <w:rFonts w:ascii="Times New Roman" w:hAnsi="Times New Roman" w:cs="Times New Roman"/>
        </w:rPr>
        <w:t xml:space="preserve">                                                                     </w:t>
      </w:r>
      <w:r w:rsidRPr="00C7487C">
        <w:rPr>
          <w:rFonts w:ascii="Times New Roman" w:hAnsi="Times New Roman" w:cs="Times New Roman"/>
        </w:rPr>
        <w:t>A. Apply baking soda</w:t>
      </w:r>
      <w:r w:rsidRPr="00C7487C">
        <w:rPr>
          <w:rFonts w:ascii="Times New Roman" w:hAnsi="Times New Roman" w:cs="Times New Roman"/>
        </w:rPr>
        <w:br/>
        <w:t>B. Rub with oil</w:t>
      </w:r>
      <w:r w:rsidRPr="00C7487C">
        <w:rPr>
          <w:rFonts w:ascii="Times New Roman" w:hAnsi="Times New Roman" w:cs="Times New Roman"/>
        </w:rPr>
        <w:br/>
        <w:t xml:space="preserve">C. Wash with cold running water </w:t>
      </w:r>
      <w:r w:rsidRPr="00C7487C">
        <w:rPr>
          <w:rFonts w:ascii="Times New Roman" w:hAnsi="Times New Roman" w:cs="Times New Roman"/>
        </w:rPr>
        <w:br/>
        <w:t>D. Cover with a cloth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y wanted to know w</w:t>
      </w:r>
      <w:r w:rsidR="00E521A3" w:rsidRPr="00C7487C">
        <w:rPr>
          <w:rFonts w:ascii="Times New Roman" w:hAnsi="Times New Roman" w:cs="Times New Roman"/>
        </w:rPr>
        <w:t xml:space="preserve">hich of the following best describes an </w:t>
      </w:r>
      <w:r w:rsidR="00E521A3" w:rsidRPr="00C7487C">
        <w:rPr>
          <w:rFonts w:ascii="Times New Roman" w:hAnsi="Times New Roman" w:cs="Times New Roman"/>
          <w:b/>
          <w:bCs/>
        </w:rPr>
        <w:t>indicator</w:t>
      </w:r>
      <w:r>
        <w:rPr>
          <w:rFonts w:ascii="Times New Roman" w:hAnsi="Times New Roman" w:cs="Times New Roman"/>
        </w:rPr>
        <w:t>.</w:t>
      </w:r>
      <w:r w:rsidR="00E521A3" w:rsidRPr="00C7487C">
        <w:rPr>
          <w:rFonts w:ascii="Times New Roman" w:hAnsi="Times New Roman" w:cs="Times New Roman"/>
        </w:rPr>
        <w:t xml:space="preserve"> </w:t>
      </w:r>
      <w:r w:rsidR="00C7487C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Which one is it?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Measures temperature</w:t>
      </w:r>
      <w:r w:rsidR="00E521A3" w:rsidRPr="00C7487C">
        <w:rPr>
          <w:rFonts w:ascii="Times New Roman" w:hAnsi="Times New Roman" w:cs="Times New Roman"/>
        </w:rPr>
        <w:br/>
        <w:t>B. Detects light</w:t>
      </w:r>
      <w:r w:rsidR="00E521A3" w:rsidRPr="00C7487C">
        <w:rPr>
          <w:rFonts w:ascii="Times New Roman" w:hAnsi="Times New Roman" w:cs="Times New Roman"/>
        </w:rPr>
        <w:br/>
        <w:t xml:space="preserve">C. Shows pH of a substance </w:t>
      </w:r>
      <w:r w:rsidR="00E521A3" w:rsidRPr="00C7487C">
        <w:rPr>
          <w:rFonts w:ascii="Times New Roman" w:hAnsi="Times New Roman" w:cs="Times New Roman"/>
        </w:rPr>
        <w:br/>
        <w:t>D. Heats liquids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A student wants to find the </w:t>
      </w:r>
      <w:r w:rsidRPr="00C7487C">
        <w:rPr>
          <w:rFonts w:ascii="Times New Roman" w:hAnsi="Times New Roman" w:cs="Times New Roman"/>
          <w:b/>
          <w:bCs/>
        </w:rPr>
        <w:t>mass</w:t>
      </w:r>
      <w:r w:rsidRPr="00C7487C">
        <w:rPr>
          <w:rFonts w:ascii="Times New Roman" w:hAnsi="Times New Roman" w:cs="Times New Roman"/>
        </w:rPr>
        <w:t xml:space="preserve"> of a stone. Which instrument should they use? </w:t>
      </w:r>
      <w:r w:rsidR="00C7487C">
        <w:rPr>
          <w:rFonts w:ascii="Times New Roman" w:hAnsi="Times New Roman" w:cs="Times New Roman"/>
        </w:rPr>
        <w:t xml:space="preserve">                                                 A. Thermometer</w:t>
      </w:r>
      <w:r w:rsidR="00E94CB6">
        <w:rPr>
          <w:rFonts w:ascii="Times New Roman" w:hAnsi="Times New Roman" w:cs="Times New Roman"/>
        </w:rPr>
        <w:t xml:space="preserve">          </w:t>
      </w:r>
      <w:r w:rsidR="00C7487C">
        <w:rPr>
          <w:rFonts w:ascii="Times New Roman" w:hAnsi="Times New Roman" w:cs="Times New Roman"/>
        </w:rPr>
        <w:t xml:space="preserve">B. Beam balance </w:t>
      </w:r>
      <w:r w:rsidRPr="00C7487C">
        <w:rPr>
          <w:rFonts w:ascii="Times New Roman" w:hAnsi="Times New Roman" w:cs="Times New Roman"/>
        </w:rPr>
        <w:br/>
        <w:t>C. Stop watch</w:t>
      </w:r>
      <w:r w:rsidR="00E94CB6">
        <w:rPr>
          <w:rFonts w:ascii="Times New Roman" w:hAnsi="Times New Roman" w:cs="Times New Roman"/>
        </w:rPr>
        <w:t xml:space="preserve">              </w:t>
      </w:r>
      <w:r w:rsidRPr="00C7487C">
        <w:rPr>
          <w:rFonts w:ascii="Times New Roman" w:hAnsi="Times New Roman" w:cs="Times New Roman"/>
        </w:rPr>
        <w:t>D. Bunsen burner</w:t>
      </w:r>
    </w:p>
    <w:p w:rsidR="00687758" w:rsidRPr="00C7487C" w:rsidRDefault="00E521A3" w:rsidP="00E94CB6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Peter used a magnet to separate metal pins from wood shavings. This method works because: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</w:t>
      </w:r>
      <w:r w:rsidRPr="00C7487C">
        <w:rPr>
          <w:rFonts w:ascii="Times New Roman" w:hAnsi="Times New Roman" w:cs="Times New Roman"/>
        </w:rPr>
        <w:t>A. Pins ar</w:t>
      </w:r>
      <w:r w:rsidR="00C7487C">
        <w:rPr>
          <w:rFonts w:ascii="Times New Roman" w:hAnsi="Times New Roman" w:cs="Times New Roman"/>
        </w:rPr>
        <w:t>e lighter</w:t>
      </w:r>
      <w:r w:rsidR="00C7487C">
        <w:rPr>
          <w:rFonts w:ascii="Times New Roman" w:hAnsi="Times New Roman" w:cs="Times New Roman"/>
        </w:rPr>
        <w:br/>
        <w:t xml:space="preserve">B. Pins are magnetic </w:t>
      </w:r>
      <w:r w:rsidRPr="00C7487C">
        <w:rPr>
          <w:rFonts w:ascii="Times New Roman" w:hAnsi="Times New Roman" w:cs="Times New Roman"/>
        </w:rPr>
        <w:br/>
        <w:t>C. Wood is heavy</w:t>
      </w:r>
      <w:r w:rsidRPr="00C7487C">
        <w:rPr>
          <w:rFonts w:ascii="Times New Roman" w:hAnsi="Times New Roman" w:cs="Times New Roman"/>
        </w:rPr>
        <w:br/>
        <w:t>D. Pins are shiny</w:t>
      </w:r>
    </w:p>
    <w:p w:rsidR="00C7487C" w:rsidRDefault="00C7487C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wangangi</w:t>
      </w:r>
      <w:proofErr w:type="spellEnd"/>
      <w:r>
        <w:rPr>
          <w:rFonts w:ascii="Times New Roman" w:hAnsi="Times New Roman" w:cs="Times New Roman"/>
        </w:rPr>
        <w:t xml:space="preserve"> was studying the parts of a microscope as shown below</w:t>
      </w:r>
      <w:r w:rsidR="00E521A3" w:rsidRPr="00C7487C">
        <w:rPr>
          <w:rFonts w:ascii="Times New Roman" w:hAnsi="Times New Roman" w:cs="Times New Roman"/>
        </w:rPr>
        <w:t>?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B9E17AB" wp14:editId="2AFEF269">
            <wp:extent cx="1959610" cy="2339340"/>
            <wp:effectExtent l="0" t="0" r="0" b="0"/>
            <wp:docPr id="9" name="Picture 9" descr="The Microscope (Diagra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The Microscope (Diagram)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1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21A3" w:rsidRPr="00C7487C">
        <w:rPr>
          <w:rFonts w:ascii="Times New Roman" w:hAnsi="Times New Roman" w:cs="Times New Roman"/>
        </w:rPr>
        <w:t xml:space="preserve">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rt labelled C is known as the?</w:t>
      </w:r>
    </w:p>
    <w:p w:rsidR="00687758" w:rsidRP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. Coarse adjustment knob</w:t>
      </w:r>
      <w:r w:rsidR="00E521A3" w:rsidRPr="00C7487C">
        <w:rPr>
          <w:rFonts w:ascii="Times New Roman" w:hAnsi="Times New Roman" w:cs="Times New Roman"/>
        </w:rPr>
        <w:br/>
        <w:t xml:space="preserve">B. </w:t>
      </w:r>
      <w:r>
        <w:rPr>
          <w:rFonts w:ascii="Times New Roman" w:hAnsi="Times New Roman" w:cs="Times New Roman"/>
        </w:rPr>
        <w:t xml:space="preserve">Stage </w:t>
      </w:r>
      <w:r w:rsidR="00E521A3" w:rsidRPr="00C7487C">
        <w:rPr>
          <w:rFonts w:ascii="Times New Roman" w:hAnsi="Times New Roman" w:cs="Times New Roman"/>
        </w:rPr>
        <w:br/>
        <w:t xml:space="preserve">C. </w:t>
      </w:r>
      <w:r>
        <w:rPr>
          <w:rFonts w:ascii="Times New Roman" w:hAnsi="Times New Roman" w:cs="Times New Roman"/>
        </w:rPr>
        <w:t>Objective lens</w:t>
      </w:r>
      <w:r>
        <w:rPr>
          <w:rFonts w:ascii="Times New Roman" w:hAnsi="Times New Roman" w:cs="Times New Roman"/>
        </w:rPr>
        <w:br/>
      </w:r>
      <w:proofErr w:type="spellStart"/>
      <w:r>
        <w:rPr>
          <w:rFonts w:ascii="Times New Roman" w:hAnsi="Times New Roman" w:cs="Times New Roman"/>
        </w:rPr>
        <w:t>D.Eye</w:t>
      </w:r>
      <w:proofErr w:type="spellEnd"/>
      <w:r>
        <w:rPr>
          <w:rFonts w:ascii="Times New Roman" w:hAnsi="Times New Roman" w:cs="Times New Roman"/>
        </w:rPr>
        <w:t xml:space="preserve"> piece lens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A female adolescent may experience emotional changes such as: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</w:t>
      </w:r>
      <w:r w:rsidRPr="00C7487C">
        <w:rPr>
          <w:rFonts w:ascii="Times New Roman" w:hAnsi="Times New Roman" w:cs="Times New Roman"/>
        </w:rPr>
        <w:t>A. Growth of facial hair</w:t>
      </w:r>
      <w:r w:rsidRPr="00C7487C">
        <w:rPr>
          <w:rFonts w:ascii="Times New Roman" w:hAnsi="Times New Roman" w:cs="Times New Roman"/>
        </w:rPr>
        <w:br/>
        <w:t>B. Broadening of chest</w:t>
      </w:r>
      <w:r w:rsidRPr="00C7487C">
        <w:rPr>
          <w:rFonts w:ascii="Times New Roman" w:hAnsi="Times New Roman" w:cs="Times New Roman"/>
        </w:rPr>
        <w:br/>
        <w:t xml:space="preserve">C. Mood swings </w:t>
      </w:r>
      <w:r w:rsidRPr="00C7487C">
        <w:rPr>
          <w:rFonts w:ascii="Times New Roman" w:hAnsi="Times New Roman" w:cs="Times New Roman"/>
        </w:rPr>
        <w:br/>
        <w:t>D. Voice breaking</w:t>
      </w: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The diagram below shows a simple electrical circuit</w:t>
      </w:r>
      <w:r w:rsidR="00C7487C">
        <w:rPr>
          <w:rFonts w:ascii="Times New Roman" w:hAnsi="Times New Roman" w:cs="Times New Roman"/>
        </w:rPr>
        <w:t xml:space="preserve"> prepared by Agnes</w:t>
      </w:r>
      <w:r w:rsidRPr="00C7487C">
        <w:rPr>
          <w:rFonts w:ascii="Times New Roman" w:hAnsi="Times New Roman" w:cs="Times New Roman"/>
        </w:rPr>
        <w:t>: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1A66038" wp14:editId="36C5EF0E">
            <wp:extent cx="1876301" cy="1721782"/>
            <wp:effectExtent l="0" t="0" r="0" b="0"/>
            <wp:docPr id="10" name="Picture 10" descr="What is an Electric Circuit? Types of Circuits and Ne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What is an Electric Circuit? Types of Circuits and Network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698" t="16944" r="1407" b="5316"/>
                    <a:stretch/>
                  </pic:blipFill>
                  <pic:spPr bwMode="auto">
                    <a:xfrm>
                      <a:off x="0" y="0"/>
                      <a:ext cx="1877858" cy="1723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7758" w:rsidRPr="00C7487C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en the switch is open, what happens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Bulb lights</w:t>
      </w:r>
      <w:r w:rsidRPr="00C7487C">
        <w:rPr>
          <w:rFonts w:ascii="Times New Roman" w:hAnsi="Times New Roman" w:cs="Times New Roman"/>
        </w:rPr>
        <w:br/>
        <w:t>B. Circuit is complete</w:t>
      </w:r>
      <w:r w:rsidRPr="00C7487C">
        <w:rPr>
          <w:rFonts w:ascii="Times New Roman" w:hAnsi="Times New Roman" w:cs="Times New Roman"/>
        </w:rPr>
        <w:br/>
        <w:t xml:space="preserve">C. Bulb stays off </w:t>
      </w:r>
      <w:r w:rsidRPr="00C7487C">
        <w:rPr>
          <w:rFonts w:ascii="Times New Roman" w:hAnsi="Times New Roman" w:cs="Times New Roman"/>
        </w:rPr>
        <w:br/>
        <w:t>D. Battery charges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ong the following units. </w:t>
      </w:r>
      <w:r w:rsidR="00E521A3" w:rsidRPr="00C7487C">
        <w:rPr>
          <w:rFonts w:ascii="Times New Roman" w:hAnsi="Times New Roman" w:cs="Times New Roman"/>
        </w:rPr>
        <w:t xml:space="preserve">What SI unit is used to measure length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Kilogram</w:t>
      </w:r>
      <w:r w:rsidR="00E521A3" w:rsidRPr="00C7487C">
        <w:rPr>
          <w:rFonts w:ascii="Times New Roman" w:hAnsi="Times New Roman" w:cs="Times New Roman"/>
        </w:rPr>
        <w:br/>
        <w:t xml:space="preserve">B. Metre </w:t>
      </w:r>
      <w:r w:rsidR="00E521A3" w:rsidRPr="00C7487C">
        <w:rPr>
          <w:rFonts w:ascii="Times New Roman" w:hAnsi="Times New Roman" w:cs="Times New Roman"/>
        </w:rPr>
        <w:br/>
        <w:t>C. Second</w:t>
      </w:r>
      <w:r w:rsidR="00E521A3" w:rsidRPr="00C7487C">
        <w:rPr>
          <w:rFonts w:ascii="Times New Roman" w:hAnsi="Times New Roman" w:cs="Times New Roman"/>
        </w:rPr>
        <w:br/>
        <w:t>D. Celsius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 xml:space="preserve">Which two components of Integrated Science are combined in magnetism? </w:t>
      </w:r>
      <w:r w:rsidR="00C7487C">
        <w:rPr>
          <w:rFonts w:ascii="Times New Roman" w:hAnsi="Times New Roman" w:cs="Times New Roman"/>
        </w:rPr>
        <w:t xml:space="preserve">                                                    </w:t>
      </w:r>
      <w:r w:rsidRPr="00C7487C">
        <w:rPr>
          <w:rFonts w:ascii="Times New Roman" w:hAnsi="Times New Roman" w:cs="Times New Roman"/>
        </w:rPr>
        <w:t>A. Physical and Life</w:t>
      </w:r>
      <w:r w:rsidRPr="00C7487C">
        <w:rPr>
          <w:rFonts w:ascii="Times New Roman" w:hAnsi="Times New Roman" w:cs="Times New Roman"/>
        </w:rPr>
        <w:br/>
        <w:t>B. Earth and Social</w:t>
      </w:r>
      <w:r w:rsidRPr="00C7487C">
        <w:rPr>
          <w:rFonts w:ascii="Times New Roman" w:hAnsi="Times New Roman" w:cs="Times New Roman"/>
        </w:rPr>
        <w:br/>
        <w:t xml:space="preserve">C. Physical and Earth </w:t>
      </w:r>
      <w:r w:rsidRPr="00C7487C">
        <w:rPr>
          <w:rFonts w:ascii="Times New Roman" w:hAnsi="Times New Roman" w:cs="Times New Roman"/>
        </w:rPr>
        <w:br/>
        <w:t>D. Life and Physical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ich one is a </w:t>
      </w:r>
      <w:r w:rsidRPr="00C7487C">
        <w:rPr>
          <w:rFonts w:ascii="Times New Roman" w:hAnsi="Times New Roman" w:cs="Times New Roman"/>
          <w:b/>
          <w:bCs/>
        </w:rPr>
        <w:t>method of separating mixtures</w:t>
      </w:r>
      <w:r w:rsidRPr="00C7487C">
        <w:rPr>
          <w:rFonts w:ascii="Times New Roman" w:hAnsi="Times New Roman" w:cs="Times New Roman"/>
        </w:rPr>
        <w:t xml:space="preserve">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Heating</w:t>
      </w:r>
      <w:r w:rsidRPr="00C7487C">
        <w:rPr>
          <w:rFonts w:ascii="Times New Roman" w:hAnsi="Times New Roman" w:cs="Times New Roman"/>
        </w:rPr>
        <w:br/>
        <w:t xml:space="preserve">B. Filtering </w:t>
      </w:r>
      <w:r w:rsidRPr="00C7487C">
        <w:rPr>
          <w:rFonts w:ascii="Times New Roman" w:hAnsi="Times New Roman" w:cs="Times New Roman"/>
        </w:rPr>
        <w:br/>
        <w:t>C. Weighing</w:t>
      </w:r>
      <w:r w:rsidRPr="00C7487C">
        <w:rPr>
          <w:rFonts w:ascii="Times New Roman" w:hAnsi="Times New Roman" w:cs="Times New Roman"/>
        </w:rPr>
        <w:br/>
        <w:t>D. Measuring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Jane was told to identify magnetic materials. Which object is magnetic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</w:t>
      </w:r>
      <w:r w:rsidRPr="00C7487C">
        <w:rPr>
          <w:rFonts w:ascii="Times New Roman" w:hAnsi="Times New Roman" w:cs="Times New Roman"/>
        </w:rPr>
        <w:t>A. Plastic rule</w:t>
      </w:r>
      <w:r w:rsidR="00C7487C">
        <w:rPr>
          <w:rFonts w:ascii="Times New Roman" w:hAnsi="Times New Roman" w:cs="Times New Roman"/>
        </w:rPr>
        <w:t>r</w:t>
      </w:r>
      <w:r w:rsidR="00C7487C">
        <w:rPr>
          <w:rFonts w:ascii="Times New Roman" w:hAnsi="Times New Roman" w:cs="Times New Roman"/>
        </w:rPr>
        <w:br/>
        <w:t>B. Wooden block</w:t>
      </w:r>
      <w:r w:rsidR="00C7487C">
        <w:rPr>
          <w:rFonts w:ascii="Times New Roman" w:hAnsi="Times New Roman" w:cs="Times New Roman"/>
        </w:rPr>
        <w:br/>
        <w:t xml:space="preserve">C. Iron nail </w:t>
      </w:r>
      <w:r w:rsidRPr="00C7487C">
        <w:rPr>
          <w:rFonts w:ascii="Times New Roman" w:hAnsi="Times New Roman" w:cs="Times New Roman"/>
        </w:rPr>
        <w:br/>
        <w:t>D. Rubber band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ich part of the excretory system stores urine before release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Kidney</w:t>
      </w:r>
      <w:r w:rsidRPr="00C7487C">
        <w:rPr>
          <w:rFonts w:ascii="Times New Roman" w:hAnsi="Times New Roman" w:cs="Times New Roman"/>
        </w:rPr>
        <w:br/>
        <w:t xml:space="preserve">B. Bladder </w:t>
      </w:r>
      <w:r w:rsidRPr="00C7487C">
        <w:rPr>
          <w:rFonts w:ascii="Times New Roman" w:hAnsi="Times New Roman" w:cs="Times New Roman"/>
        </w:rPr>
        <w:br/>
        <w:t>C. Ureter</w:t>
      </w:r>
      <w:r w:rsidRPr="00C7487C">
        <w:rPr>
          <w:rFonts w:ascii="Times New Roman" w:hAnsi="Times New Roman" w:cs="Times New Roman"/>
        </w:rPr>
        <w:br/>
        <w:t>D. Liver</w:t>
      </w: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The diagram below shows a mixture: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270B417" wp14:editId="18B9C58D">
            <wp:extent cx="2125683" cy="2258303"/>
            <wp:effectExtent l="0" t="0" r="0" b="0"/>
            <wp:docPr id="11" name="Picture 11" descr="Oil Water Sand Mixtures Glass 3d Stock Illustration 2315258891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Oil Water Sand Mixtures Glass 3d Stock Illustration 2315258891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47" b="16444"/>
                    <a:stretch/>
                  </pic:blipFill>
                  <pic:spPr bwMode="auto">
                    <a:xfrm>
                      <a:off x="0" y="0"/>
                      <a:ext cx="2133169" cy="2266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7758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at method would best separate it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A. Decanting</w:t>
      </w:r>
      <w:r w:rsidR="00C7487C">
        <w:rPr>
          <w:rFonts w:ascii="Times New Roman" w:hAnsi="Times New Roman" w:cs="Times New Roman"/>
        </w:rPr>
        <w:br/>
        <w:t xml:space="preserve">B. Filtering </w:t>
      </w:r>
      <w:r w:rsidRPr="00C7487C">
        <w:rPr>
          <w:rFonts w:ascii="Times New Roman" w:hAnsi="Times New Roman" w:cs="Times New Roman"/>
        </w:rPr>
        <w:br/>
        <w:t>C. Distilling</w:t>
      </w:r>
      <w:r w:rsidRPr="00C7487C">
        <w:rPr>
          <w:rFonts w:ascii="Times New Roman" w:hAnsi="Times New Roman" w:cs="Times New Roman"/>
        </w:rPr>
        <w:br/>
        <w:t>D. Evaporating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Pr="00C7487C" w:rsidRDefault="00C7487C" w:rsidP="00C7487C">
      <w:pPr>
        <w:ind w:left="720"/>
        <w:rPr>
          <w:rFonts w:ascii="Times New Roman" w:hAnsi="Times New Roman" w:cs="Times New Roman"/>
        </w:rPr>
      </w:pP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 xml:space="preserve">The image shows a student handling a beaker while wearing gloves: </w:t>
      </w:r>
    </w:p>
    <w:p w:rsidR="00C7487C" w:rsidRDefault="00C7487C" w:rsidP="00C7487C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DC7AFB" wp14:editId="0A66B0F9">
            <wp:extent cx="997527" cy="1333143"/>
            <wp:effectExtent l="0" t="0" r="0" b="635"/>
            <wp:docPr id="12" name="Picture 12" descr="Student wearing safety goggles hi-res stock photography and imag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Student wearing safety goggles hi-res stock photography and images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backgroundRemoval t="9123" b="94386" l="0" r="100000">
                                  <a14:foregroundMark x1="33333" y1="62105" x2="33333" y2="62105"/>
                                  <a14:foregroundMark x1="28249" y1="62807" x2="28249" y2="62807"/>
                                  <a14:foregroundMark x1="27119" y1="61404" x2="27119" y2="61404"/>
                                  <a14:foregroundMark x1="28814" y1="61404" x2="28814" y2="61404"/>
                                  <a14:foregroundMark x1="37853" y1="64211" x2="37853" y2="64211"/>
                                  <a14:foregroundMark x1="41243" y1="65263" x2="41243" y2="65263"/>
                                  <a14:foregroundMark x1="45763" y1="68070" x2="45763" y2="68070"/>
                                  <a14:backgroundMark x1="90960" y1="42807" x2="90960" y2="42807"/>
                                  <a14:backgroundMark x1="80226" y1="46667" x2="80226" y2="46667"/>
                                  <a14:backgroundMark x1="71186" y1="41404" x2="71186" y2="41404"/>
                                  <a14:backgroundMark x1="58757" y1="47368" x2="58757" y2="47368"/>
                                  <a14:backgroundMark x1="87571" y1="64912" x2="87571" y2="64912"/>
                                  <a14:backgroundMark x1="93785" y1="57544" x2="93785" y2="57544"/>
                                  <a14:backgroundMark x1="92655" y1="71228" x2="92655" y2="71228"/>
                                  <a14:backgroundMark x1="80226" y1="51930" x2="80226" y2="51930"/>
                                  <a14:backgroundMark x1="87571" y1="51228" x2="87571" y2="51228"/>
                                  <a14:backgroundMark x1="95480" y1="58947" x2="95480" y2="58947"/>
                                  <a14:backgroundMark x1="92655" y1="81404" x2="92655" y2="81404"/>
                                  <a14:backgroundMark x1="93785" y1="88070" x2="93785" y2="88070"/>
                                  <a14:backgroundMark x1="85876" y1="88070" x2="85876" y2="8807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70" b="7418"/>
                    <a:stretch/>
                  </pic:blipFill>
                  <pic:spPr bwMode="auto">
                    <a:xfrm>
                      <a:off x="0" y="0"/>
                      <a:ext cx="997527" cy="133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7758" w:rsidRPr="00C7487C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y is the safety gear important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For beauty</w:t>
      </w:r>
      <w:r w:rsidRPr="00C7487C">
        <w:rPr>
          <w:rFonts w:ascii="Times New Roman" w:hAnsi="Times New Roman" w:cs="Times New Roman"/>
        </w:rPr>
        <w:br/>
        <w:t xml:space="preserve">B. </w:t>
      </w:r>
      <w:proofErr w:type="gramStart"/>
      <w:r w:rsidRPr="00C7487C">
        <w:rPr>
          <w:rFonts w:ascii="Times New Roman" w:hAnsi="Times New Roman" w:cs="Times New Roman"/>
        </w:rPr>
        <w:t xml:space="preserve">To protect from chemicals </w:t>
      </w:r>
      <w:r w:rsidRPr="00C7487C">
        <w:rPr>
          <w:rFonts w:ascii="Times New Roman" w:hAnsi="Times New Roman" w:cs="Times New Roman"/>
        </w:rPr>
        <w:br/>
        <w:t>C.</w:t>
      </w:r>
      <w:proofErr w:type="gramEnd"/>
      <w:r w:rsidRPr="00C7487C">
        <w:rPr>
          <w:rFonts w:ascii="Times New Roman" w:hAnsi="Times New Roman" w:cs="Times New Roman"/>
        </w:rPr>
        <w:t xml:space="preserve"> </w:t>
      </w:r>
      <w:proofErr w:type="gramStart"/>
      <w:r w:rsidRPr="00C7487C">
        <w:rPr>
          <w:rFonts w:ascii="Times New Roman" w:hAnsi="Times New Roman" w:cs="Times New Roman"/>
        </w:rPr>
        <w:t>For balance</w:t>
      </w:r>
      <w:r w:rsidRPr="00C7487C">
        <w:rPr>
          <w:rFonts w:ascii="Times New Roman" w:hAnsi="Times New Roman" w:cs="Times New Roman"/>
        </w:rPr>
        <w:br/>
        <w:t>D.</w:t>
      </w:r>
      <w:proofErr w:type="gramEnd"/>
      <w:r w:rsidRPr="00C7487C">
        <w:rPr>
          <w:rFonts w:ascii="Times New Roman" w:hAnsi="Times New Roman" w:cs="Times New Roman"/>
        </w:rPr>
        <w:t xml:space="preserve"> To avoid spills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emiso</w:t>
      </w:r>
      <w:proofErr w:type="spellEnd"/>
      <w:r>
        <w:rPr>
          <w:rFonts w:ascii="Times New Roman" w:hAnsi="Times New Roman" w:cs="Times New Roman"/>
        </w:rPr>
        <w:t xml:space="preserve"> was learning about physical and chemical </w:t>
      </w:r>
      <w:proofErr w:type="spellStart"/>
      <w:r>
        <w:rPr>
          <w:rFonts w:ascii="Times New Roman" w:hAnsi="Times New Roman" w:cs="Times New Roman"/>
        </w:rPr>
        <w:t>changes.</w:t>
      </w:r>
      <w:r w:rsidR="00E521A3" w:rsidRPr="00C7487C">
        <w:rPr>
          <w:rFonts w:ascii="Times New Roman" w:hAnsi="Times New Roman" w:cs="Times New Roman"/>
        </w:rPr>
        <w:t>Which</w:t>
      </w:r>
      <w:proofErr w:type="spellEnd"/>
      <w:r w:rsidR="00E521A3" w:rsidRPr="00C7487C">
        <w:rPr>
          <w:rFonts w:ascii="Times New Roman" w:hAnsi="Times New Roman" w:cs="Times New Roman"/>
        </w:rPr>
        <w:t xml:space="preserve"> one is a physical change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Burning wood</w:t>
      </w:r>
      <w:r w:rsidR="00E521A3" w:rsidRPr="00C7487C">
        <w:rPr>
          <w:rFonts w:ascii="Times New Roman" w:hAnsi="Times New Roman" w:cs="Times New Roman"/>
        </w:rPr>
        <w:br/>
        <w:t xml:space="preserve">B. Boiling water </w:t>
      </w:r>
      <w:r w:rsidR="00E521A3" w:rsidRPr="00C7487C">
        <w:rPr>
          <w:rFonts w:ascii="Times New Roman" w:hAnsi="Times New Roman" w:cs="Times New Roman"/>
        </w:rPr>
        <w:br/>
        <w:t>C. Rusting iron</w:t>
      </w:r>
      <w:r w:rsidR="00E521A3" w:rsidRPr="00C7487C">
        <w:rPr>
          <w:rFonts w:ascii="Times New Roman" w:hAnsi="Times New Roman" w:cs="Times New Roman"/>
        </w:rPr>
        <w:br/>
        <w:t>D. Digestion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A simple circuit contains a battery, wires, and a bulb. What must happen for the bulb to light? </w:t>
      </w:r>
      <w:r w:rsidR="00C7487C">
        <w:rPr>
          <w:rFonts w:ascii="Times New Roman" w:hAnsi="Times New Roman" w:cs="Times New Roman"/>
        </w:rPr>
        <w:t xml:space="preserve">                           </w:t>
      </w:r>
      <w:r w:rsidRPr="00C7487C">
        <w:rPr>
          <w:rFonts w:ascii="Times New Roman" w:hAnsi="Times New Roman" w:cs="Times New Roman"/>
        </w:rPr>
        <w:t>A. Open circuit</w:t>
      </w:r>
      <w:r w:rsidRPr="00C7487C">
        <w:rPr>
          <w:rFonts w:ascii="Times New Roman" w:hAnsi="Times New Roman" w:cs="Times New Roman"/>
        </w:rPr>
        <w:br/>
      </w:r>
      <w:r w:rsidR="00C7487C">
        <w:rPr>
          <w:rFonts w:ascii="Times New Roman" w:hAnsi="Times New Roman" w:cs="Times New Roman"/>
        </w:rPr>
        <w:t>B. Switch off</w:t>
      </w:r>
      <w:r w:rsidR="00C7487C">
        <w:rPr>
          <w:rFonts w:ascii="Times New Roman" w:hAnsi="Times New Roman" w:cs="Times New Roman"/>
        </w:rPr>
        <w:br/>
        <w:t>C. Circuit closed</w:t>
      </w:r>
      <w:r w:rsidRPr="00C7487C">
        <w:rPr>
          <w:rFonts w:ascii="Times New Roman" w:hAnsi="Times New Roman" w:cs="Times New Roman"/>
        </w:rPr>
        <w:br/>
        <w:t>D. Use longer wires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lalashe</w:t>
      </w:r>
      <w:proofErr w:type="spellEnd"/>
      <w:r>
        <w:rPr>
          <w:rFonts w:ascii="Times New Roman" w:hAnsi="Times New Roman" w:cs="Times New Roman"/>
        </w:rPr>
        <w:t xml:space="preserve"> brought some learning items to school. Which one of them </w:t>
      </w:r>
      <w:r w:rsidR="00E521A3" w:rsidRPr="00C7487C">
        <w:rPr>
          <w:rFonts w:ascii="Times New Roman" w:hAnsi="Times New Roman" w:cs="Times New Roman"/>
        </w:rPr>
        <w:t xml:space="preserve">is an acid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Soap</w:t>
      </w:r>
      <w:r w:rsidR="00E521A3" w:rsidRPr="00C7487C">
        <w:rPr>
          <w:rFonts w:ascii="Times New Roman" w:hAnsi="Times New Roman" w:cs="Times New Roman"/>
        </w:rPr>
        <w:br/>
        <w:t xml:space="preserve">B. Vinegar </w:t>
      </w:r>
      <w:r w:rsidR="00E521A3" w:rsidRPr="00C7487C">
        <w:rPr>
          <w:rFonts w:ascii="Times New Roman" w:hAnsi="Times New Roman" w:cs="Times New Roman"/>
        </w:rPr>
        <w:br/>
        <w:t>C. Toothpaste</w:t>
      </w:r>
      <w:r w:rsidR="00E521A3" w:rsidRPr="00C7487C">
        <w:rPr>
          <w:rFonts w:ascii="Times New Roman" w:hAnsi="Times New Roman" w:cs="Times New Roman"/>
        </w:rPr>
        <w:br/>
        <w:t>D. Baking soda</w:t>
      </w:r>
    </w:p>
    <w:p w:rsidR="00687758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umuka</w:t>
      </w:r>
      <w:proofErr w:type="spellEnd"/>
      <w:r>
        <w:rPr>
          <w:rFonts w:ascii="Times New Roman" w:hAnsi="Times New Roman" w:cs="Times New Roman"/>
        </w:rPr>
        <w:t xml:space="preserve"> was wondering why some boys and girls change during a certain period in their life. </w:t>
      </w:r>
      <w:r w:rsidR="00E521A3" w:rsidRPr="00C7487C">
        <w:rPr>
          <w:rFonts w:ascii="Times New Roman" w:hAnsi="Times New Roman" w:cs="Times New Roman"/>
        </w:rPr>
        <w:t xml:space="preserve">Which is a sign of adolescence in boys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Widening of hips</w:t>
      </w:r>
      <w:r w:rsidR="00E521A3" w:rsidRPr="00C7487C">
        <w:rPr>
          <w:rFonts w:ascii="Times New Roman" w:hAnsi="Times New Roman" w:cs="Times New Roman"/>
        </w:rPr>
        <w:br/>
        <w:t xml:space="preserve">B. Voice deepening </w:t>
      </w:r>
      <w:r w:rsidR="00E521A3" w:rsidRPr="00C7487C">
        <w:rPr>
          <w:rFonts w:ascii="Times New Roman" w:hAnsi="Times New Roman" w:cs="Times New Roman"/>
        </w:rPr>
        <w:br/>
        <w:t>C. Breast development</w:t>
      </w:r>
      <w:r w:rsidR="00E521A3" w:rsidRPr="00C7487C">
        <w:rPr>
          <w:rFonts w:ascii="Times New Roman" w:hAnsi="Times New Roman" w:cs="Times New Roman"/>
        </w:rPr>
        <w:br/>
        <w:t>D. Menstruation</w:t>
      </w:r>
    </w:p>
    <w:p w:rsid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The table below shows litmus paper results: </w:t>
      </w:r>
    </w:p>
    <w:tbl>
      <w:tblPr>
        <w:tblStyle w:val="TableGrid"/>
        <w:tblW w:w="0" w:type="auto"/>
        <w:tblInd w:w="1045" w:type="dxa"/>
        <w:tblLook w:val="04A0" w:firstRow="1" w:lastRow="0" w:firstColumn="1" w:lastColumn="0" w:noHBand="0" w:noVBand="1"/>
      </w:tblPr>
      <w:tblGrid>
        <w:gridCol w:w="1322"/>
        <w:gridCol w:w="1323"/>
        <w:gridCol w:w="1372"/>
      </w:tblGrid>
      <w:tr w:rsidR="00C7487C" w:rsidRPr="00C7487C" w:rsidTr="00C7487C">
        <w:tc>
          <w:tcPr>
            <w:tcW w:w="0" w:type="auto"/>
            <w:hideMark/>
          </w:tcPr>
          <w:p w:rsidR="00C7487C" w:rsidRPr="00C7487C" w:rsidRDefault="00C7487C" w:rsidP="00C7487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Solution</w:t>
            </w:r>
          </w:p>
        </w:tc>
        <w:tc>
          <w:tcPr>
            <w:tcW w:w="0" w:type="auto"/>
            <w:hideMark/>
          </w:tcPr>
          <w:p w:rsidR="00C7487C" w:rsidRPr="00C7487C" w:rsidRDefault="00C7487C" w:rsidP="00C7487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Red Litmus</w:t>
            </w:r>
          </w:p>
        </w:tc>
        <w:tc>
          <w:tcPr>
            <w:tcW w:w="0" w:type="auto"/>
            <w:hideMark/>
          </w:tcPr>
          <w:p w:rsidR="00C7487C" w:rsidRPr="00C7487C" w:rsidRDefault="00C7487C" w:rsidP="00C7487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Blue Litmus</w:t>
            </w:r>
          </w:p>
        </w:tc>
      </w:tr>
      <w:tr w:rsidR="00C7487C" w:rsidRPr="00C7487C" w:rsidTr="00C7487C">
        <w:tc>
          <w:tcPr>
            <w:tcW w:w="0" w:type="auto"/>
            <w:hideMark/>
          </w:tcPr>
          <w:p w:rsidR="00C7487C" w:rsidRPr="00C7487C" w:rsidRDefault="00C7487C" w:rsidP="00C7487C">
            <w:pPr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Lemon juice</w:t>
            </w:r>
          </w:p>
        </w:tc>
        <w:tc>
          <w:tcPr>
            <w:tcW w:w="0" w:type="auto"/>
            <w:hideMark/>
          </w:tcPr>
          <w:p w:rsidR="00C7487C" w:rsidRPr="00C7487C" w:rsidRDefault="00C7487C" w:rsidP="00C7487C">
            <w:pPr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Stays red</w:t>
            </w:r>
          </w:p>
        </w:tc>
        <w:tc>
          <w:tcPr>
            <w:tcW w:w="0" w:type="auto"/>
            <w:hideMark/>
          </w:tcPr>
          <w:p w:rsidR="00C7487C" w:rsidRPr="00C7487C" w:rsidRDefault="00C7487C" w:rsidP="00C7487C">
            <w:pPr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Turns red</w:t>
            </w:r>
          </w:p>
        </w:tc>
      </w:tr>
    </w:tbl>
    <w:p w:rsidR="00C7487C" w:rsidRDefault="00C7487C" w:rsidP="00C7487C">
      <w:pPr>
        <w:ind w:left="720"/>
        <w:rPr>
          <w:rFonts w:ascii="Times New Roman" w:hAnsi="Times New Roman" w:cs="Times New Roman"/>
        </w:rPr>
      </w:pPr>
    </w:p>
    <w:p w:rsidR="00687758" w:rsidRPr="00C7487C" w:rsidRDefault="00E521A3" w:rsidP="00C7487C">
      <w:pPr>
        <w:ind w:left="720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>What type of solution i</w:t>
      </w:r>
      <w:r w:rsidR="00C7487C">
        <w:rPr>
          <w:rFonts w:ascii="Times New Roman" w:hAnsi="Times New Roman" w:cs="Times New Roman"/>
        </w:rPr>
        <w:t>s lemon juice?                                                                                                                             A. Base</w:t>
      </w:r>
      <w:r w:rsidR="00E94CB6">
        <w:rPr>
          <w:rFonts w:ascii="Times New Roman" w:hAnsi="Times New Roman" w:cs="Times New Roman"/>
        </w:rPr>
        <w:t xml:space="preserve">       </w:t>
      </w:r>
      <w:r w:rsidR="00C7487C">
        <w:rPr>
          <w:rFonts w:ascii="Times New Roman" w:hAnsi="Times New Roman" w:cs="Times New Roman"/>
        </w:rPr>
        <w:t xml:space="preserve">B. Acid </w:t>
      </w:r>
      <w:r w:rsidR="00E94CB6">
        <w:rPr>
          <w:rFonts w:ascii="Times New Roman" w:hAnsi="Times New Roman" w:cs="Times New Roman"/>
        </w:rPr>
        <w:t xml:space="preserve">   </w:t>
      </w:r>
      <w:r w:rsidRPr="00C7487C">
        <w:rPr>
          <w:rFonts w:ascii="Times New Roman" w:hAnsi="Times New Roman" w:cs="Times New Roman"/>
        </w:rPr>
        <w:t>C. Neutral</w:t>
      </w:r>
      <w:r w:rsidR="00E94CB6">
        <w:rPr>
          <w:rFonts w:ascii="Times New Roman" w:hAnsi="Times New Roman" w:cs="Times New Roman"/>
        </w:rPr>
        <w:t xml:space="preserve">     </w:t>
      </w:r>
      <w:r w:rsidRPr="00C7487C">
        <w:rPr>
          <w:rFonts w:ascii="Times New Roman" w:hAnsi="Times New Roman" w:cs="Times New Roman"/>
        </w:rPr>
        <w:t>D. Water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ring an integrated science lesson, </w:t>
      </w:r>
      <w:proofErr w:type="gramStart"/>
      <w:r>
        <w:rPr>
          <w:rFonts w:ascii="Times New Roman" w:hAnsi="Times New Roman" w:cs="Times New Roman"/>
        </w:rPr>
        <w:t>learners  handled</w:t>
      </w:r>
      <w:proofErr w:type="gramEnd"/>
      <w:r>
        <w:rPr>
          <w:rFonts w:ascii="Times New Roman" w:hAnsi="Times New Roman" w:cs="Times New Roman"/>
        </w:rPr>
        <w:t xml:space="preserve"> the following materials. </w:t>
      </w:r>
      <w:r w:rsidR="00E521A3" w:rsidRPr="00C7487C">
        <w:rPr>
          <w:rFonts w:ascii="Times New Roman" w:hAnsi="Times New Roman" w:cs="Times New Roman"/>
        </w:rPr>
        <w:t xml:space="preserve">Which one is a non-magnetic material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Iron</w:t>
      </w:r>
      <w:r w:rsidR="00E521A3" w:rsidRPr="00C7487C">
        <w:rPr>
          <w:rFonts w:ascii="Times New Roman" w:hAnsi="Times New Roman" w:cs="Times New Roman"/>
        </w:rPr>
        <w:br/>
        <w:t>B. Steel</w:t>
      </w:r>
      <w:r w:rsidR="00E521A3" w:rsidRPr="00C7487C">
        <w:rPr>
          <w:rFonts w:ascii="Times New Roman" w:hAnsi="Times New Roman" w:cs="Times New Roman"/>
        </w:rPr>
        <w:br/>
        <w:t xml:space="preserve">C. Copper </w:t>
      </w:r>
      <w:r w:rsidR="00E521A3" w:rsidRPr="00C7487C">
        <w:rPr>
          <w:rFonts w:ascii="Times New Roman" w:hAnsi="Times New Roman" w:cs="Times New Roman"/>
        </w:rPr>
        <w:br/>
        <w:t>D. Nickel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y is it important to study Integrated Science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To play games</w:t>
      </w:r>
      <w:r w:rsidRPr="00C7487C">
        <w:rPr>
          <w:rFonts w:ascii="Times New Roman" w:hAnsi="Times New Roman" w:cs="Times New Roman"/>
        </w:rPr>
        <w:br/>
        <w:t xml:space="preserve">B. To understand nature </w:t>
      </w:r>
      <w:r w:rsidRPr="00C7487C">
        <w:rPr>
          <w:rFonts w:ascii="Times New Roman" w:hAnsi="Times New Roman" w:cs="Times New Roman"/>
        </w:rPr>
        <w:br/>
        <w:t>C. To avoid school</w:t>
      </w:r>
      <w:r w:rsidRPr="00C7487C">
        <w:rPr>
          <w:rFonts w:ascii="Times New Roman" w:hAnsi="Times New Roman" w:cs="Times New Roman"/>
        </w:rPr>
        <w:br/>
        <w:t>D. To make friends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ich method best separates salt from seawater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Filtering</w:t>
      </w:r>
      <w:r w:rsidRPr="00C7487C">
        <w:rPr>
          <w:rFonts w:ascii="Times New Roman" w:hAnsi="Times New Roman" w:cs="Times New Roman"/>
        </w:rPr>
        <w:br/>
        <w:t>B. Sieving</w:t>
      </w:r>
      <w:r w:rsidRPr="00C7487C">
        <w:rPr>
          <w:rFonts w:ascii="Times New Roman" w:hAnsi="Times New Roman" w:cs="Times New Roman"/>
        </w:rPr>
        <w:br/>
        <w:t xml:space="preserve">C. Evaporation </w:t>
      </w:r>
      <w:r w:rsidRPr="00C7487C">
        <w:rPr>
          <w:rFonts w:ascii="Times New Roman" w:hAnsi="Times New Roman" w:cs="Times New Roman"/>
        </w:rPr>
        <w:br/>
        <w:t>D. Decanting</w:t>
      </w:r>
    </w:p>
    <w:p w:rsidR="00687758" w:rsidRPr="00C7487C" w:rsidRDefault="00E94CB6">
      <w:pPr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wangi was learning about a certain part of a body </w:t>
      </w:r>
      <w:proofErr w:type="spellStart"/>
      <w:r>
        <w:rPr>
          <w:rFonts w:ascii="Times New Roman" w:hAnsi="Times New Roman" w:cs="Times New Roman"/>
        </w:rPr>
        <w:t>system.</w:t>
      </w:r>
      <w:r w:rsidR="00E521A3" w:rsidRPr="00C7487C">
        <w:rPr>
          <w:rFonts w:ascii="Times New Roman" w:hAnsi="Times New Roman" w:cs="Times New Roman"/>
        </w:rPr>
        <w:t>The</w:t>
      </w:r>
      <w:proofErr w:type="spellEnd"/>
      <w:r w:rsidR="00E521A3" w:rsidRPr="00C7487C">
        <w:rPr>
          <w:rFonts w:ascii="Times New Roman" w:hAnsi="Times New Roman" w:cs="Times New Roman"/>
        </w:rPr>
        <w:t xml:space="preserve"> ureter is part of which body system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                        </w:t>
      </w:r>
      <w:r w:rsidR="00E521A3" w:rsidRPr="00C7487C">
        <w:rPr>
          <w:rFonts w:ascii="Times New Roman" w:hAnsi="Times New Roman" w:cs="Times New Roman"/>
        </w:rPr>
        <w:t>A. Circulatory</w:t>
      </w:r>
      <w:r w:rsidR="00E521A3" w:rsidRPr="00C7487C">
        <w:rPr>
          <w:rFonts w:ascii="Times New Roman" w:hAnsi="Times New Roman" w:cs="Times New Roman"/>
        </w:rPr>
        <w:br/>
        <w:t>B. Reproduc</w:t>
      </w:r>
      <w:r w:rsidR="00C7487C">
        <w:rPr>
          <w:rFonts w:ascii="Times New Roman" w:hAnsi="Times New Roman" w:cs="Times New Roman"/>
        </w:rPr>
        <w:t>tive</w:t>
      </w:r>
      <w:r w:rsidR="00C7487C">
        <w:rPr>
          <w:rFonts w:ascii="Times New Roman" w:hAnsi="Times New Roman" w:cs="Times New Roman"/>
        </w:rPr>
        <w:br/>
        <w:t>C. Digestive</w:t>
      </w:r>
      <w:r w:rsidR="00C7487C">
        <w:rPr>
          <w:rFonts w:ascii="Times New Roman" w:hAnsi="Times New Roman" w:cs="Times New Roman"/>
        </w:rPr>
        <w:br/>
        <w:t xml:space="preserve">D. Excretory 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Which one is an indicator used to test acids and bases? </w:t>
      </w:r>
      <w:r w:rsidR="00C7487C"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Pr="00C7487C">
        <w:rPr>
          <w:rFonts w:ascii="Times New Roman" w:hAnsi="Times New Roman" w:cs="Times New Roman"/>
        </w:rPr>
        <w:t>A. Oxygen</w:t>
      </w:r>
      <w:r w:rsidRPr="00C7487C">
        <w:rPr>
          <w:rFonts w:ascii="Times New Roman" w:hAnsi="Times New Roman" w:cs="Times New Roman"/>
        </w:rPr>
        <w:br/>
        <w:t>B. Water</w:t>
      </w:r>
      <w:r w:rsidRPr="00C7487C">
        <w:rPr>
          <w:rFonts w:ascii="Times New Roman" w:hAnsi="Times New Roman" w:cs="Times New Roman"/>
        </w:rPr>
        <w:br/>
        <w:t xml:space="preserve">C. Litmus paper </w:t>
      </w:r>
      <w:r w:rsidRPr="00C7487C">
        <w:rPr>
          <w:rFonts w:ascii="Times New Roman" w:hAnsi="Times New Roman" w:cs="Times New Roman"/>
        </w:rPr>
        <w:br/>
        <w:t>D. Carbon dioxide</w:t>
      </w:r>
    </w:p>
    <w:p w:rsidR="00687758" w:rsidRPr="00C7487C" w:rsidRDefault="00E521A3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In which household appliance is electrical energy converted into heat energy? </w:t>
      </w:r>
      <w:r w:rsidR="00C7487C">
        <w:rPr>
          <w:rFonts w:ascii="Times New Roman" w:hAnsi="Times New Roman" w:cs="Times New Roman"/>
        </w:rPr>
        <w:t xml:space="preserve">                                                   </w:t>
      </w:r>
      <w:r w:rsidRPr="00C7487C">
        <w:rPr>
          <w:rFonts w:ascii="Times New Roman" w:hAnsi="Times New Roman" w:cs="Times New Roman"/>
        </w:rPr>
        <w:t>A. Television</w:t>
      </w:r>
      <w:r w:rsidRPr="00C7487C">
        <w:rPr>
          <w:rFonts w:ascii="Times New Roman" w:hAnsi="Times New Roman" w:cs="Times New Roman"/>
        </w:rPr>
        <w:br/>
        <w:t xml:space="preserve">B. Flat iron </w:t>
      </w:r>
      <w:r w:rsidRPr="00C7487C">
        <w:rPr>
          <w:rFonts w:ascii="Times New Roman" w:hAnsi="Times New Roman" w:cs="Times New Roman"/>
        </w:rPr>
        <w:br/>
        <w:t>C. Radio</w:t>
      </w:r>
      <w:r w:rsidRPr="00C7487C">
        <w:rPr>
          <w:rFonts w:ascii="Times New Roman" w:hAnsi="Times New Roman" w:cs="Times New Roman"/>
        </w:rPr>
        <w:br/>
        <w:t>D. Fan</w:t>
      </w:r>
    </w:p>
    <w:p w:rsidR="00C7487C" w:rsidRDefault="00C7487C">
      <w:pPr>
        <w:rPr>
          <w:rFonts w:ascii="Times New Roman" w:hAnsi="Times New Roman" w:cs="Times New Roman"/>
        </w:rPr>
      </w:pPr>
    </w:p>
    <w:p w:rsidR="00E94CB6" w:rsidRDefault="00E94CB6">
      <w:pPr>
        <w:rPr>
          <w:rFonts w:ascii="Times New Roman" w:hAnsi="Times New Roman" w:cs="Times New Roman"/>
        </w:rPr>
      </w:pPr>
    </w:p>
    <w:p w:rsidR="00E94CB6" w:rsidRDefault="00E94CB6">
      <w:pPr>
        <w:rPr>
          <w:rFonts w:ascii="Times New Roman" w:hAnsi="Times New Roman" w:cs="Times New Roman"/>
        </w:rPr>
      </w:pPr>
    </w:p>
    <w:p w:rsidR="00E94CB6" w:rsidRDefault="00E94CB6">
      <w:pPr>
        <w:rPr>
          <w:rFonts w:ascii="Times New Roman" w:hAnsi="Times New Roman" w:cs="Times New Roman"/>
        </w:rPr>
      </w:pPr>
    </w:p>
    <w:p w:rsidR="00E94CB6" w:rsidRDefault="00E94CB6">
      <w:pPr>
        <w:rPr>
          <w:rFonts w:ascii="Times New Roman" w:hAnsi="Times New Roman" w:cs="Times New Roman"/>
        </w:rPr>
        <w:sectPr w:rsidR="00E94CB6" w:rsidSect="00C7487C">
          <w:footnotePr>
            <w:numRestart w:val="eachSect"/>
          </w:footnotePr>
          <w:type w:val="continuous"/>
          <w:pgSz w:w="12240" w:h="15840"/>
          <w:pgMar w:top="284" w:right="616" w:bottom="567" w:left="993" w:header="720" w:footer="720" w:gutter="0"/>
          <w:cols w:num="2" w:sep="1" w:space="0"/>
        </w:sectPr>
      </w:pPr>
    </w:p>
    <w:p w:rsidR="00E94CB6" w:rsidRDefault="00E94CB6" w:rsidP="00C7487C">
      <w:pPr>
        <w:pStyle w:val="Heading3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section-b-structured-questions-40-marks"/>
      <w:bookmarkEnd w:id="0"/>
    </w:p>
    <w:p w:rsidR="00687758" w:rsidRPr="00C7487C" w:rsidRDefault="00E521A3" w:rsidP="00C7487C">
      <w:pPr>
        <w:pStyle w:val="Heading3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7487C">
        <w:rPr>
          <w:rFonts w:ascii="Times New Roman" w:hAnsi="Times New Roman" w:cs="Times New Roman"/>
          <w:b/>
          <w:bCs/>
          <w:color w:val="auto"/>
          <w:sz w:val="24"/>
          <w:szCs w:val="24"/>
        </w:rPr>
        <w:t>SECTION B: STRUCTURED QUESTIONS (40 MARKS)</w:t>
      </w:r>
    </w:p>
    <w:p w:rsidR="00687758" w:rsidRPr="00C7487C" w:rsidRDefault="00E521A3" w:rsidP="00C7487C">
      <w:pPr>
        <w:pStyle w:val="FirstParagraph"/>
        <w:jc w:val="center"/>
        <w:rPr>
          <w:rFonts w:ascii="Times New Roman" w:hAnsi="Times New Roman" w:cs="Times New Roman"/>
          <w:i/>
        </w:rPr>
      </w:pPr>
      <w:r w:rsidRPr="00C7487C">
        <w:rPr>
          <w:rFonts w:ascii="Times New Roman" w:hAnsi="Times New Roman" w:cs="Times New Roman"/>
          <w:b/>
          <w:bCs/>
          <w:i/>
        </w:rPr>
        <w:t>Answer all questions clearly and use diagrams where required.</w:t>
      </w:r>
    </w:p>
    <w:p w:rsidR="00C7487C" w:rsidRDefault="00E521A3" w:rsidP="00E521A3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The image shows various laboratory instruments: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46F501" wp14:editId="5D31ECD2">
            <wp:simplePos x="0" y="0"/>
            <wp:positionH relativeFrom="column">
              <wp:posOffset>4391265</wp:posOffset>
            </wp:positionH>
            <wp:positionV relativeFrom="paragraph">
              <wp:posOffset>122563</wp:posOffset>
            </wp:positionV>
            <wp:extent cx="1270635" cy="1270635"/>
            <wp:effectExtent l="0" t="0" r="0" b="0"/>
            <wp:wrapNone/>
            <wp:docPr id="15" name="Picture 15" descr="Tripod Stand 8&quot; Imported price in ken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Tripod Stand 8&quot; Imported price in kenya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F571CBD" wp14:editId="2BF66071">
            <wp:simplePos x="0" y="0"/>
            <wp:positionH relativeFrom="column">
              <wp:posOffset>2539365</wp:posOffset>
            </wp:positionH>
            <wp:positionV relativeFrom="paragraph">
              <wp:posOffset>126365</wp:posOffset>
            </wp:positionV>
            <wp:extent cx="866775" cy="949960"/>
            <wp:effectExtent l="0" t="0" r="0" b="0"/>
            <wp:wrapNone/>
            <wp:docPr id="14" name="Picture 14" descr="Glass Beak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Glass Beaker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5DEAA77" wp14:editId="6A3E61C8">
            <wp:simplePos x="0" y="0"/>
            <wp:positionH relativeFrom="column">
              <wp:posOffset>556260</wp:posOffset>
            </wp:positionH>
            <wp:positionV relativeFrom="paragraph">
              <wp:posOffset>31115</wp:posOffset>
            </wp:positionV>
            <wp:extent cx="1044575" cy="1044575"/>
            <wp:effectExtent l="0" t="0" r="0" b="0"/>
            <wp:wrapNone/>
            <wp:docPr id="13" name="Picture 13" descr="Test Tube Png Images - Free Download on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Test Tube Png Images - Free Download on Freepik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clrChange>
                        <a:clrFrom>
                          <a:srgbClr val="E5E5E5"/>
                        </a:clrFrom>
                        <a:clrTo>
                          <a:srgbClr val="E5E5E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575" cy="104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X                                              Y                                                 Z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687758" w:rsidRDefault="00E521A3" w:rsidP="00E521A3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Identify each item (3 marks)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: ___________________________________________________.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: ___________________________________________________.</w:t>
      </w:r>
    </w:p>
    <w:p w:rsidR="00C7487C" w:rsidRP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: ___________________________________________________.</w:t>
      </w:r>
    </w:p>
    <w:p w:rsidR="00687758" w:rsidRDefault="00E521A3" w:rsidP="00E521A3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State one use for each (3 marks)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64"/>
        <w:gridCol w:w="9463"/>
      </w:tblGrid>
      <w:tr w:rsidR="00C7487C" w:rsidTr="00C7487C">
        <w:tc>
          <w:tcPr>
            <w:tcW w:w="664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em </w:t>
            </w:r>
          </w:p>
        </w:tc>
        <w:tc>
          <w:tcPr>
            <w:tcW w:w="9463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 </w:t>
            </w:r>
          </w:p>
        </w:tc>
      </w:tr>
      <w:tr w:rsidR="00C7487C" w:rsidTr="00C7487C">
        <w:tc>
          <w:tcPr>
            <w:tcW w:w="664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463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7487C" w:rsidTr="00C7487C">
        <w:tc>
          <w:tcPr>
            <w:tcW w:w="664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463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7487C" w:rsidTr="00C7487C">
        <w:tc>
          <w:tcPr>
            <w:tcW w:w="664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463" w:type="dxa"/>
          </w:tcPr>
          <w:p w:rsidR="00C7487C" w:rsidRDefault="00C7487C" w:rsidP="00E521A3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C7487C" w:rsidRPr="00C7487C" w:rsidRDefault="00E521A3" w:rsidP="00E521A3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The diagram below shows a circuit: </w:t>
      </w:r>
    </w:p>
    <w:p w:rsidR="00C7487C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63A2B97" wp14:editId="30A73C50">
            <wp:simplePos x="0" y="0"/>
            <wp:positionH relativeFrom="column">
              <wp:posOffset>1198245</wp:posOffset>
            </wp:positionH>
            <wp:positionV relativeFrom="paragraph">
              <wp:posOffset>20468</wp:posOffset>
            </wp:positionV>
            <wp:extent cx="3194462" cy="2196936"/>
            <wp:effectExtent l="0" t="0" r="0" b="0"/>
            <wp:wrapNone/>
            <wp:docPr id="16" name="Picture 16" descr="Circuit diagrams and symbols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ircuit diagrams and symbols (1)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98" cy="2199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87C">
        <w:rPr>
          <w:rFonts w:ascii="Times New Roman" w:hAnsi="Times New Roman" w:cs="Times New Roman"/>
          <w:b/>
          <w:bCs/>
        </w:rPr>
        <w:t xml:space="preserve">                                                      </w:t>
      </w:r>
      <w:r>
        <w:rPr>
          <w:rFonts w:ascii="Times New Roman" w:hAnsi="Times New Roman" w:cs="Times New Roman"/>
          <w:b/>
          <w:bCs/>
        </w:rPr>
        <w:t xml:space="preserve">      </w:t>
      </w:r>
      <w:r w:rsidR="00C7487C">
        <w:rPr>
          <w:rFonts w:ascii="Times New Roman" w:hAnsi="Times New Roman" w:cs="Times New Roman"/>
          <w:b/>
          <w:bCs/>
        </w:rPr>
        <w:t xml:space="preserve">  E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334697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C197AA" wp14:editId="0FE41CFE">
                <wp:simplePos x="0" y="0"/>
                <wp:positionH relativeFrom="column">
                  <wp:posOffset>1447800</wp:posOffset>
                </wp:positionH>
                <wp:positionV relativeFrom="paragraph">
                  <wp:posOffset>6985</wp:posOffset>
                </wp:positionV>
                <wp:extent cx="0" cy="427355"/>
                <wp:effectExtent l="19050" t="16510" r="19050" b="22860"/>
                <wp:wrapNone/>
                <wp:docPr id="2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27355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114pt;margin-top:.55pt;width:0;height:33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" strokecolor="black [3200]" strokeweight="2.5pt">
                <v:shadow color="#868686"/>
              </v:shape>
            </w:pict>
          </mc:Fallback>
        </mc:AlternateConten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         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</w:t>
      </w:r>
      <w:r w:rsidR="00E521A3">
        <w:rPr>
          <w:rFonts w:ascii="Times New Roman" w:hAnsi="Times New Roman" w:cs="Times New Roman"/>
          <w:b/>
          <w:bCs/>
        </w:rPr>
        <w:t xml:space="preserve">         </w:t>
      </w:r>
      <w:r>
        <w:rPr>
          <w:rFonts w:ascii="Times New Roman" w:hAnsi="Times New Roman" w:cs="Times New Roman"/>
          <w:b/>
          <w:bCs/>
        </w:rPr>
        <w:t xml:space="preserve"> </w:t>
      </w:r>
      <w:r w:rsidR="00E521A3">
        <w:rPr>
          <w:rFonts w:ascii="Times New Roman" w:hAnsi="Times New Roman" w:cs="Times New Roman"/>
          <w:b/>
          <w:bCs/>
        </w:rPr>
        <w:t xml:space="preserve">             </w:t>
      </w:r>
      <w:r>
        <w:rPr>
          <w:rFonts w:ascii="Times New Roman" w:hAnsi="Times New Roman" w:cs="Times New Roman"/>
          <w:b/>
          <w:bCs/>
        </w:rPr>
        <w:t xml:space="preserve"> F</w:t>
      </w:r>
    </w:p>
    <w:p w:rsidR="00E521A3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:rsidR="00687758" w:rsidRDefault="00E521A3" w:rsidP="00E521A3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Label the parts (2 marks)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: ___________________________________________________.</w:t>
      </w:r>
    </w:p>
    <w:p w:rsid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: ___________________________________________________.</w:t>
      </w:r>
    </w:p>
    <w:p w:rsidR="00E521A3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E521A3" w:rsidRPr="00C7487C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:rsidR="00687758" w:rsidRDefault="00E521A3" w:rsidP="00E521A3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What will happen when the switch is turned off? (1 mark)</w:t>
      </w:r>
    </w:p>
    <w:p w:rsidR="00C7487C" w:rsidRP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</w:t>
      </w:r>
    </w:p>
    <w:p w:rsidR="00687758" w:rsidRPr="00E521A3" w:rsidRDefault="00E521A3" w:rsidP="00E521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21A3">
        <w:rPr>
          <w:rFonts w:ascii="Times New Roman" w:hAnsi="Times New Roman" w:cs="Times New Roman"/>
        </w:rPr>
        <w:t>Explain three ways to ensure safety in a science laboratory. (3 marks)</w:t>
      </w:r>
    </w:p>
    <w:p w:rsidR="00C7487C" w:rsidRDefault="00C7487C" w:rsidP="00E521A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</w:t>
      </w:r>
    </w:p>
    <w:p w:rsidR="00C7487C" w:rsidRDefault="00C7487C" w:rsidP="00E521A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</w:t>
      </w:r>
    </w:p>
    <w:p w:rsidR="00C7487C" w:rsidRPr="00C7487C" w:rsidRDefault="00C7487C" w:rsidP="00E521A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</w:t>
      </w:r>
    </w:p>
    <w:p w:rsidR="00687758" w:rsidRDefault="00E521A3" w:rsidP="00E521A3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John has a mixture of sand and salt. Describe the steps to separate them completely. (3 marks)</w:t>
      </w:r>
    </w:p>
    <w:p w:rsidR="00C7487C" w:rsidRPr="00C7487C" w:rsidRDefault="00C7487C" w:rsidP="00E521A3">
      <w:pPr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87758" w:rsidRDefault="00E521A3" w:rsidP="00E521A3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Give two reasons why adolescents experience mood swings. (2 marks)</w:t>
      </w:r>
    </w:p>
    <w:p w:rsidR="00C7487C" w:rsidRDefault="00C7487C" w:rsidP="00E521A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C7487C" w:rsidRPr="00C7487C" w:rsidRDefault="00C7487C" w:rsidP="00E521A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687758" w:rsidRPr="00C7487C" w:rsidRDefault="00E521A3" w:rsidP="00E521A3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The image shows a symbol on a chemical container: </w:t>
      </w:r>
      <w:r w:rsidRPr="00C7487C">
        <w:rPr>
          <w:rFonts w:ascii="Times New Roman" w:hAnsi="Times New Roman" w:cs="Times New Roman"/>
          <w:b/>
          <w:bCs/>
        </w:rPr>
        <w:t>![Image: Skull symbol]</w:t>
      </w:r>
    </w:p>
    <w:p w:rsidR="00C7487C" w:rsidRDefault="00C7487C" w:rsidP="00E521A3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D38F3A5" wp14:editId="4CE7E3B2">
            <wp:extent cx="1187533" cy="1039902"/>
            <wp:effectExtent l="0" t="0" r="0" b="0"/>
            <wp:docPr id="17" name="Picture 17" descr="Warning sign with deadly danger symbol Stock Photo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Warning sign with deadly danger symbol Stock Photo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28"/>
                    <a:stretch/>
                  </pic:blipFill>
                  <pic:spPr bwMode="auto">
                    <a:xfrm>
                      <a:off x="0" y="0"/>
                      <a:ext cx="1187632" cy="1039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487C" w:rsidRDefault="00C7487C" w:rsidP="00E521A3">
      <w:pPr>
        <w:spacing w:line="276" w:lineRule="auto"/>
        <w:rPr>
          <w:rFonts w:ascii="Times New Roman" w:hAnsi="Times New Roman" w:cs="Times New Roman"/>
          <w:b/>
          <w:bCs/>
        </w:rPr>
      </w:pPr>
    </w:p>
    <w:p w:rsidR="00687758" w:rsidRDefault="00E521A3" w:rsidP="00E521A3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What does it mean? (1 mark)</w:t>
      </w:r>
    </w:p>
    <w:p w:rsidR="00C7487C" w:rsidRP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</w:t>
      </w:r>
    </w:p>
    <w:p w:rsidR="00687758" w:rsidRDefault="00E521A3" w:rsidP="00E521A3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State one precaution to take when handling the chemical (1 mark)</w:t>
      </w:r>
    </w:p>
    <w:p w:rsidR="00C7487C" w:rsidRPr="00C7487C" w:rsidRDefault="00C7487C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</w:t>
      </w:r>
    </w:p>
    <w:p w:rsidR="00687758" w:rsidRPr="00AB2701" w:rsidRDefault="00E521A3" w:rsidP="00AB27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B2701">
        <w:rPr>
          <w:rFonts w:ascii="Times New Roman" w:hAnsi="Times New Roman" w:cs="Times New Roman"/>
        </w:rPr>
        <w:t xml:space="preserve">Draw and label the </w:t>
      </w:r>
      <w:r w:rsidR="00C7487C" w:rsidRPr="00AB2701">
        <w:rPr>
          <w:rFonts w:ascii="Times New Roman" w:hAnsi="Times New Roman" w:cs="Times New Roman"/>
        </w:rPr>
        <w:t>fe</w:t>
      </w:r>
      <w:r w:rsidRPr="00AB2701">
        <w:rPr>
          <w:rFonts w:ascii="Times New Roman" w:hAnsi="Times New Roman" w:cs="Times New Roman"/>
        </w:rPr>
        <w:t>male reproductive system (3 marks)</w:t>
      </w: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C7487C" w:rsidRDefault="00C7487C" w:rsidP="00E521A3">
      <w:pPr>
        <w:spacing w:line="276" w:lineRule="auto"/>
        <w:rPr>
          <w:rFonts w:ascii="Times New Roman" w:hAnsi="Times New Roman" w:cs="Times New Roman"/>
        </w:rPr>
      </w:pPr>
    </w:p>
    <w:p w:rsidR="00687758" w:rsidRPr="00C7487C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Give two physical changes </w:t>
      </w:r>
      <w:r w:rsidR="00C7487C" w:rsidRPr="00C7487C">
        <w:rPr>
          <w:rFonts w:ascii="Times New Roman" w:hAnsi="Times New Roman" w:cs="Times New Roman"/>
        </w:rPr>
        <w:t>that occur during adolescence (2</w:t>
      </w:r>
      <w:r w:rsidRPr="00C7487C">
        <w:rPr>
          <w:rFonts w:ascii="Times New Roman" w:hAnsi="Times New Roman" w:cs="Times New Roman"/>
        </w:rPr>
        <w:t xml:space="preserve"> marks)</w:t>
      </w:r>
    </w:p>
    <w:p w:rsidR="00C7487C" w:rsidRPr="00C7487C" w:rsidRDefault="00C7487C" w:rsidP="00E521A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C7487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C7487C" w:rsidRPr="00C7487C" w:rsidRDefault="00C7487C" w:rsidP="00E521A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C7487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C7487C" w:rsidRDefault="00C7487C" w:rsidP="00AB27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7487C">
        <w:rPr>
          <w:rFonts w:ascii="Times New Roman" w:hAnsi="Times New Roman" w:cs="Times New Roman"/>
          <w:sz w:val="24"/>
          <w:szCs w:val="24"/>
        </w:rPr>
        <w:t>Identify two hormones responsible for menstruation cycle. (2 marks)</w:t>
      </w:r>
    </w:p>
    <w:p w:rsidR="00C7487C" w:rsidRDefault="00C7487C" w:rsidP="00E521A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.</w:t>
      </w:r>
    </w:p>
    <w:p w:rsidR="00C7487C" w:rsidRPr="00C7487C" w:rsidRDefault="00C7487C" w:rsidP="00E521A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.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A student is testing substances with red and blue litmus paper. The results are shown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6"/>
        <w:gridCol w:w="1323"/>
        <w:gridCol w:w="1372"/>
      </w:tblGrid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Solution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Red Litmus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Blue Litmus</w:t>
            </w:r>
          </w:p>
        </w:tc>
      </w:tr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Solution A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Stays red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Turns red</w:t>
            </w:r>
          </w:p>
        </w:tc>
      </w:tr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Solution B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Turns blue</w:t>
            </w:r>
          </w:p>
        </w:tc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Stays blue</w:t>
            </w:r>
          </w:p>
        </w:tc>
      </w:tr>
    </w:tbl>
    <w:p w:rsidR="00687758" w:rsidRDefault="00E521A3" w:rsidP="00E521A3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Name substance A and B as acid or base (2 marks)</w:t>
      </w:r>
    </w:p>
    <w:p w:rsidR="00E521A3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: ___________________________________________.</w:t>
      </w:r>
    </w:p>
    <w:p w:rsidR="00E521A3" w:rsidRPr="00C7487C" w:rsidRDefault="00E521A3" w:rsidP="00E521A3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: ___________________________________________.</w:t>
      </w:r>
    </w:p>
    <w:p w:rsidR="00C7487C" w:rsidRPr="00AB2701" w:rsidRDefault="00E521A3" w:rsidP="00AB27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B2701">
        <w:rPr>
          <w:rFonts w:ascii="Times New Roman" w:hAnsi="Times New Roman" w:cs="Times New Roman"/>
        </w:rPr>
        <w:t xml:space="preserve">The diagram below shows an SI unit chart: </w:t>
      </w:r>
      <w:r w:rsidR="005237AB" w:rsidRPr="00AB2701">
        <w:rPr>
          <w:rFonts w:ascii="Times New Roman" w:hAnsi="Times New Roman" w:cs="Times New Roman"/>
        </w:rPr>
        <w:t>Fill in the correct SI units (3 mark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0"/>
        <w:gridCol w:w="3109"/>
      </w:tblGrid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Quantity</w:t>
            </w:r>
          </w:p>
        </w:tc>
        <w:tc>
          <w:tcPr>
            <w:tcW w:w="3109" w:type="dxa"/>
            <w:hideMark/>
          </w:tcPr>
          <w:p w:rsidR="00C7487C" w:rsidRPr="00C7487C" w:rsidRDefault="00C7487C" w:rsidP="00E521A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7487C">
              <w:rPr>
                <w:rFonts w:ascii="Times New Roman" w:eastAsia="Times New Roman" w:hAnsi="Times New Roman" w:cs="Times New Roman"/>
                <w:b/>
                <w:bCs/>
              </w:rPr>
              <w:t>SI Unit</w:t>
            </w:r>
          </w:p>
        </w:tc>
      </w:tr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Time</w:t>
            </w:r>
          </w:p>
        </w:tc>
        <w:tc>
          <w:tcPr>
            <w:tcW w:w="3109" w:type="dxa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Mass</w:t>
            </w:r>
          </w:p>
        </w:tc>
        <w:tc>
          <w:tcPr>
            <w:tcW w:w="3109" w:type="dxa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C7487C" w:rsidRPr="00C7487C" w:rsidTr="00C7487C">
        <w:trPr>
          <w:jc w:val="center"/>
        </w:trPr>
        <w:tc>
          <w:tcPr>
            <w:tcW w:w="0" w:type="auto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C7487C">
              <w:rPr>
                <w:rFonts w:ascii="Times New Roman" w:eastAsia="Times New Roman" w:hAnsi="Times New Roman" w:cs="Times New Roman"/>
              </w:rPr>
              <w:t>Temperature</w:t>
            </w:r>
          </w:p>
        </w:tc>
        <w:tc>
          <w:tcPr>
            <w:tcW w:w="3109" w:type="dxa"/>
            <w:hideMark/>
          </w:tcPr>
          <w:p w:rsidR="00C7487C" w:rsidRPr="00C7487C" w:rsidRDefault="00C7487C" w:rsidP="00E521A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Name three common electrical appliances found at home and their uses. (3 marks)</w:t>
      </w:r>
    </w:p>
    <w:p w:rsidR="00C7487C" w:rsidRDefault="00E521A3" w:rsidP="00E521A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.</w:t>
      </w:r>
    </w:p>
    <w:p w:rsidR="00E521A3" w:rsidRDefault="00E521A3" w:rsidP="00E521A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.</w:t>
      </w:r>
    </w:p>
    <w:p w:rsidR="00E521A3" w:rsidRPr="00E521A3" w:rsidRDefault="00E521A3" w:rsidP="00E521A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.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Define a mixture and name two types of mixtures. (2 marks)</w:t>
      </w:r>
    </w:p>
    <w:p w:rsidR="00E521A3" w:rsidRPr="00C7487C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Draw a labeled diagram of the human kidney. (3 marks)</w:t>
      </w:r>
    </w:p>
    <w:p w:rsidR="00E521A3" w:rsidRDefault="00E521A3" w:rsidP="00E521A3">
      <w:pPr>
        <w:spacing w:line="276" w:lineRule="auto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rPr>
          <w:rFonts w:ascii="Times New Roman" w:hAnsi="Times New Roman" w:cs="Times New Roman"/>
        </w:rPr>
      </w:pP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List two common kidney disorders and one way of preventing each. (3 marks)</w:t>
      </w:r>
    </w:p>
    <w:p w:rsidR="00E521A3" w:rsidRDefault="00E521A3" w:rsidP="00E521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.</w:t>
      </w:r>
    </w:p>
    <w:p w:rsidR="00E521A3" w:rsidRDefault="00E521A3" w:rsidP="00E521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.</w:t>
      </w:r>
    </w:p>
    <w:p w:rsidR="003F21A9" w:rsidRDefault="003F21A9" w:rsidP="003F21A9">
      <w:pPr>
        <w:pStyle w:val="ListParagraph"/>
        <w:ind w:left="1080"/>
        <w:rPr>
          <w:rFonts w:ascii="Times New Roman" w:hAnsi="Times New Roman" w:cs="Times New Roman"/>
        </w:rPr>
      </w:pP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lastRenderedPageBreak/>
        <w:t>What are the three components of Integrated Science? (3 marks)</w:t>
      </w:r>
    </w:p>
    <w:p w:rsidR="00E521A3" w:rsidRDefault="00E521A3" w:rsidP="00E521A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E521A3" w:rsidRDefault="00E521A3" w:rsidP="00E521A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E521A3" w:rsidRPr="00E521A3" w:rsidRDefault="00E521A3" w:rsidP="00E521A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Explain the difference between a conductor and an insulator. Give one example of each. (2 marks)</w:t>
      </w:r>
    </w:p>
    <w:p w:rsidR="00E521A3" w:rsidRPr="00C7487C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21A3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9CC55B" wp14:editId="444C0AE7">
            <wp:simplePos x="0" y="0"/>
            <wp:positionH relativeFrom="column">
              <wp:posOffset>461975</wp:posOffset>
            </wp:positionH>
            <wp:positionV relativeFrom="paragraph">
              <wp:posOffset>173264</wp:posOffset>
            </wp:positionV>
            <wp:extent cx="4333875" cy="2244090"/>
            <wp:effectExtent l="0" t="0" r="0" b="0"/>
            <wp:wrapNone/>
            <wp:docPr id="18" name="Picture 18" descr="9+ Hundred Heat Evaporated Salt Royalty-Free Images, Stock Photos &amp;  Picture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9+ Hundred Heat Evaporated Salt Royalty-Free Images, Stock Photos &amp;  Picture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33" b="6667"/>
                    <a:stretch/>
                  </pic:blipFill>
                  <pic:spPr bwMode="auto">
                    <a:xfrm>
                      <a:off x="0" y="0"/>
                      <a:ext cx="4333875" cy="224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487C">
        <w:rPr>
          <w:rFonts w:ascii="Times New Roman" w:hAnsi="Times New Roman" w:cs="Times New Roman"/>
        </w:rPr>
        <w:t xml:space="preserve">The diagram shows an experiment involving evaporation: </w:t>
      </w: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</w:p>
    <w:p w:rsidR="00E521A3" w:rsidRPr="00E52D1A" w:rsidRDefault="00E521A3" w:rsidP="00E52D1A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E52D1A">
        <w:rPr>
          <w:rFonts w:ascii="Times New Roman" w:hAnsi="Times New Roman" w:cs="Times New Roman"/>
        </w:rPr>
        <w:t xml:space="preserve">What is happening in the dish? (1 mark) </w:t>
      </w:r>
    </w:p>
    <w:p w:rsidR="00E521A3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</w:t>
      </w:r>
      <w:bookmarkStart w:id="2" w:name="_GoBack"/>
      <w:bookmarkEnd w:id="2"/>
      <w:r>
        <w:rPr>
          <w:rFonts w:ascii="Times New Roman" w:hAnsi="Times New Roman" w:cs="Times New Roman"/>
        </w:rPr>
        <w:t>______________________________________________________________________</w:t>
      </w:r>
    </w:p>
    <w:p w:rsidR="00687758" w:rsidRPr="00E52D1A" w:rsidRDefault="00E521A3" w:rsidP="00E52D1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E52D1A">
        <w:rPr>
          <w:rFonts w:ascii="Times New Roman" w:hAnsi="Times New Roman" w:cs="Times New Roman"/>
        </w:rPr>
        <w:t>What remains after water evaporates? (1 mark)</w:t>
      </w:r>
    </w:p>
    <w:p w:rsidR="00E521A3" w:rsidRPr="00C7487C" w:rsidRDefault="00E521A3" w:rsidP="00E521A3">
      <w:pPr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Mention two applications of magnets in everyday life. (2 marks)</w:t>
      </w:r>
    </w:p>
    <w:p w:rsidR="00E521A3" w:rsidRDefault="00E521A3" w:rsidP="00E521A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E521A3" w:rsidRPr="00E521A3" w:rsidRDefault="00E521A3" w:rsidP="00E521A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Identify two magnetic and two non-magnetic materials (2 marks)</w:t>
      </w:r>
    </w:p>
    <w:p w:rsidR="00E521A3" w:rsidRDefault="00E521A3" w:rsidP="00E521A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E521A3" w:rsidRPr="00E521A3" w:rsidRDefault="00E521A3" w:rsidP="00E521A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687758" w:rsidRDefault="00E521A3" w:rsidP="00AB2701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State two importance of studying Integrated Science (2 marks)</w:t>
      </w:r>
    </w:p>
    <w:p w:rsidR="00E521A3" w:rsidRDefault="00E521A3" w:rsidP="00E521A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p w:rsidR="00E521A3" w:rsidRPr="00E521A3" w:rsidRDefault="00E521A3" w:rsidP="00E521A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.</w:t>
      </w:r>
    </w:p>
    <w:bookmarkEnd w:id="1"/>
    <w:p w:rsidR="00C7487C" w:rsidRPr="00E521A3" w:rsidRDefault="00E521A3" w:rsidP="00E521A3">
      <w:pPr>
        <w:spacing w:line="276" w:lineRule="auto"/>
        <w:ind w:left="720"/>
        <w:jc w:val="center"/>
        <w:rPr>
          <w:rFonts w:ascii="Times New Roman" w:hAnsi="Times New Roman" w:cs="Times New Roman"/>
          <w:b/>
        </w:rPr>
      </w:pPr>
      <w:r w:rsidRPr="00E521A3">
        <w:rPr>
          <w:rFonts w:ascii="Times New Roman" w:hAnsi="Times New Roman" w:cs="Times New Roman"/>
          <w:b/>
        </w:rPr>
        <w:t>THIS IS THE LAST PRINTED PAGE.</w:t>
      </w:r>
    </w:p>
    <w:sectPr w:rsidR="00C7487C" w:rsidRPr="00E521A3" w:rsidSect="00C7487C">
      <w:footnotePr>
        <w:numRestart w:val="eachSect"/>
      </w:footnotePr>
      <w:type w:val="continuous"/>
      <w:pgSz w:w="12240" w:h="15840"/>
      <w:pgMar w:top="284" w:right="616" w:bottom="567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475D" w:rsidRDefault="00D3475D" w:rsidP="00334697">
      <w:pPr>
        <w:spacing w:after="0"/>
      </w:pPr>
      <w:r>
        <w:separator/>
      </w:r>
    </w:p>
  </w:endnote>
  <w:endnote w:type="continuationSeparator" w:id="0">
    <w:p w:rsidR="00D3475D" w:rsidRDefault="00D3475D" w:rsidP="003346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3CB1" w:rsidRPr="0096799A" w:rsidRDefault="004F3CB1" w:rsidP="004F3CB1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428D2DD8" wp14:editId="3D249CEC">
          <wp:simplePos x="0" y="0"/>
          <wp:positionH relativeFrom="column">
            <wp:posOffset>3489399</wp:posOffset>
          </wp:positionH>
          <wp:positionV relativeFrom="paragraph">
            <wp:posOffset>-314696</wp:posOffset>
          </wp:positionV>
          <wp:extent cx="902525" cy="90252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525" cy="90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INTEGRATED SCIENCE PAPER </w:t>
    </w:r>
    <w:r w:rsidR="00DC6A21">
      <w:rPr>
        <w:rFonts w:ascii="Bradley Hand ITC" w:hAnsi="Bradley Hand ITC"/>
        <w:b/>
      </w:rPr>
      <w:t>1 705/</w:t>
    </w:r>
    <w:proofErr w:type="gramStart"/>
    <w:r w:rsidR="00DC6A21">
      <w:rPr>
        <w:rFonts w:ascii="Bradley Hand ITC" w:hAnsi="Bradley Hand ITC"/>
        <w:b/>
      </w:rPr>
      <w:t>1</w:t>
    </w:r>
    <w:r>
      <w:rPr>
        <w:rFonts w:ascii="Bradley Hand ITC" w:hAnsi="Bradley Hand ITC"/>
        <w:b/>
      </w:rPr>
      <w:t xml:space="preserve">                          </w:t>
    </w:r>
    <w:r w:rsidR="00DC6A21">
      <w:rPr>
        <w:rFonts w:ascii="Bradley Hand ITC" w:hAnsi="Bradley Hand ITC"/>
        <w:b/>
      </w:rPr>
      <w:t>..</w:t>
    </w:r>
    <w:proofErr w:type="gramEnd"/>
    <w:r>
      <w:rPr>
        <w:rFonts w:ascii="Bradley Hand ITC" w:hAnsi="Bradley Hand ITC"/>
        <w:b/>
      </w:rPr>
      <w:t xml:space="preserve"> 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475D" w:rsidRDefault="00D3475D" w:rsidP="00334697">
      <w:pPr>
        <w:spacing w:after="0"/>
      </w:pPr>
      <w:r>
        <w:separator/>
      </w:r>
    </w:p>
  </w:footnote>
  <w:footnote w:type="continuationSeparator" w:id="0">
    <w:p w:rsidR="00D3475D" w:rsidRDefault="00D3475D" w:rsidP="003346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C2E5F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A4EECE0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2"/>
    <w:multiLevelType w:val="multilevel"/>
    <w:tmpl w:val="339EAAB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E7CC364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>
    <w:nsid w:val="00A99417"/>
    <w:multiLevelType w:val="multilevel"/>
    <w:tmpl w:val="6188005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5">
    <w:nsid w:val="00A99731"/>
    <w:multiLevelType w:val="multilevel"/>
    <w:tmpl w:val="7DACA71A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644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6">
    <w:nsid w:val="04D46B73"/>
    <w:multiLevelType w:val="hybridMultilevel"/>
    <w:tmpl w:val="52A88B62"/>
    <w:lvl w:ilvl="0" w:tplc="7A22D3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994110"/>
    <w:multiLevelType w:val="multilevel"/>
    <w:tmpl w:val="2260031E"/>
    <w:lvl w:ilvl="0">
      <w:start w:val="10"/>
      <w:numFmt w:val="decimal"/>
      <w:lvlText w:val="%1."/>
      <w:lvlJc w:val="left"/>
      <w:pPr>
        <w:ind w:left="720" w:hanging="360"/>
      </w:pPr>
      <w:rPr>
        <w:b/>
      </w:r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8">
    <w:nsid w:val="19561C10"/>
    <w:multiLevelType w:val="hybridMultilevel"/>
    <w:tmpl w:val="F46C7410"/>
    <w:lvl w:ilvl="0" w:tplc="B70863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D340516"/>
    <w:multiLevelType w:val="hybridMultilevel"/>
    <w:tmpl w:val="B7C6A9D2"/>
    <w:lvl w:ilvl="0" w:tplc="2EB2D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4A023F"/>
    <w:multiLevelType w:val="hybridMultilevel"/>
    <w:tmpl w:val="5812352C"/>
    <w:lvl w:ilvl="0" w:tplc="0DB40C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1BC41F8"/>
    <w:multiLevelType w:val="hybridMultilevel"/>
    <w:tmpl w:val="83CCBEF4"/>
    <w:lvl w:ilvl="0" w:tplc="121C3A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E2D7A50"/>
    <w:multiLevelType w:val="hybridMultilevel"/>
    <w:tmpl w:val="FEB888FA"/>
    <w:lvl w:ilvl="0" w:tplc="8F5642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0E11827"/>
    <w:multiLevelType w:val="hybridMultilevel"/>
    <w:tmpl w:val="45B6C022"/>
    <w:lvl w:ilvl="0" w:tplc="A5F64B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5927AF5"/>
    <w:multiLevelType w:val="hybridMultilevel"/>
    <w:tmpl w:val="FDE6220C"/>
    <w:lvl w:ilvl="0" w:tplc="90A6C7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AC21200"/>
    <w:multiLevelType w:val="hybridMultilevel"/>
    <w:tmpl w:val="B51C7DAA"/>
    <w:lvl w:ilvl="0" w:tplc="2BAA9B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D0A6D38"/>
    <w:multiLevelType w:val="hybridMultilevel"/>
    <w:tmpl w:val="38E86C56"/>
    <w:lvl w:ilvl="0" w:tplc="A41EA9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6"/>
  </w:num>
  <w:num w:numId="13">
    <w:abstractNumId w:val="15"/>
  </w:num>
  <w:num w:numId="14">
    <w:abstractNumId w:val="13"/>
  </w:num>
  <w:num w:numId="15">
    <w:abstractNumId w:val="12"/>
  </w:num>
  <w:num w:numId="16">
    <w:abstractNumId w:val="11"/>
  </w:num>
  <w:num w:numId="17">
    <w:abstractNumId w:val="9"/>
  </w:num>
  <w:num w:numId="18">
    <w:abstractNumId w:val="8"/>
  </w:num>
  <w:num w:numId="19">
    <w:abstractNumId w:val="14"/>
  </w:num>
  <w:num w:numId="20">
    <w:abstractNumId w:val="6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87758"/>
    <w:rsid w:val="0033389F"/>
    <w:rsid w:val="00334697"/>
    <w:rsid w:val="00335D20"/>
    <w:rsid w:val="003516DD"/>
    <w:rsid w:val="00366075"/>
    <w:rsid w:val="003F005E"/>
    <w:rsid w:val="003F21A9"/>
    <w:rsid w:val="004D2CF8"/>
    <w:rsid w:val="004F3CB1"/>
    <w:rsid w:val="005237AB"/>
    <w:rsid w:val="0056045D"/>
    <w:rsid w:val="005B0951"/>
    <w:rsid w:val="00687758"/>
    <w:rsid w:val="007149E1"/>
    <w:rsid w:val="008B7A78"/>
    <w:rsid w:val="009F6E2F"/>
    <w:rsid w:val="00AB2701"/>
    <w:rsid w:val="00C7487C"/>
    <w:rsid w:val="00D3475D"/>
    <w:rsid w:val="00DC6A21"/>
    <w:rsid w:val="00E521A3"/>
    <w:rsid w:val="00E52D1A"/>
    <w:rsid w:val="00E94CB6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Strong" w:uiPriority="22" w:qFormat="1"/>
    <w:lsdException w:name="Table Grid" w:uiPriority="59"/>
    <w:lsdException w:name="List Paragraph" w:uiPriority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487C"/>
    <w:pPr>
      <w:spacing w:after="0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C7487C"/>
    <w:rPr>
      <w:b/>
      <w:bCs/>
    </w:rPr>
  </w:style>
  <w:style w:type="table" w:styleId="ColorfulGrid-Accent5">
    <w:name w:val="Colorful Grid Accent 5"/>
    <w:basedOn w:val="TableNormal"/>
    <w:rsid w:val="00C7487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3">
    <w:name w:val="Colorful Grid Accent 3"/>
    <w:basedOn w:val="TableNormal"/>
    <w:rsid w:val="00C7487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paragraph" w:styleId="ListParagraph">
    <w:name w:val="List Paragraph"/>
    <w:basedOn w:val="Normal"/>
    <w:uiPriority w:val="1"/>
    <w:qFormat/>
    <w:rsid w:val="00C7487C"/>
    <w:pPr>
      <w:spacing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rsid w:val="00C748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48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3469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4697"/>
  </w:style>
  <w:style w:type="paragraph" w:styleId="Footer">
    <w:name w:val="footer"/>
    <w:basedOn w:val="Normal"/>
    <w:link w:val="FooterChar"/>
    <w:uiPriority w:val="99"/>
    <w:rsid w:val="0033469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46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Strong" w:uiPriority="22" w:qFormat="1"/>
    <w:lsdException w:name="Table Grid" w:uiPriority="59"/>
    <w:lsdException w:name="List Paragraph" w:uiPriority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487C"/>
    <w:pPr>
      <w:spacing w:after="0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C7487C"/>
    <w:rPr>
      <w:b/>
      <w:bCs/>
    </w:rPr>
  </w:style>
  <w:style w:type="table" w:styleId="ColorfulGrid-Accent5">
    <w:name w:val="Colorful Grid Accent 5"/>
    <w:basedOn w:val="TableNormal"/>
    <w:rsid w:val="00C7487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3">
    <w:name w:val="Colorful Grid Accent 3"/>
    <w:basedOn w:val="TableNormal"/>
    <w:rsid w:val="00C7487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paragraph" w:styleId="ListParagraph">
    <w:name w:val="List Paragraph"/>
    <w:basedOn w:val="Normal"/>
    <w:uiPriority w:val="1"/>
    <w:qFormat/>
    <w:rsid w:val="00C7487C"/>
    <w:pPr>
      <w:spacing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rsid w:val="00C748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48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3469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4697"/>
  </w:style>
  <w:style w:type="paragraph" w:styleId="Footer">
    <w:name w:val="footer"/>
    <w:basedOn w:val="Normal"/>
    <w:link w:val="FooterChar"/>
    <w:uiPriority w:val="99"/>
    <w:rsid w:val="0033469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46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2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3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2.wdp"/><Relationship Id="rId18" Type="http://schemas.openxmlformats.org/officeDocument/2006/relationships/footer" Target="footer1.xml"/><Relationship Id="rId26" Type="http://schemas.microsoft.com/office/2007/relationships/hdphoto" Target="media/hdphoto4.wdp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image" Target="media/image13.jpeg"/><Relationship Id="rId32" Type="http://schemas.openxmlformats.org/officeDocument/2006/relationships/image" Target="media/image20.jpe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6.jpeg"/><Relationship Id="rId10" Type="http://schemas.microsoft.com/office/2007/relationships/hdphoto" Target="media/hdphoto1.wdp"/><Relationship Id="rId19" Type="http://schemas.openxmlformats.org/officeDocument/2006/relationships/image" Target="media/image8.jpeg"/><Relationship Id="rId31" Type="http://schemas.openxmlformats.org/officeDocument/2006/relationships/image" Target="media/image19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eg"/><Relationship Id="rId22" Type="http://schemas.openxmlformats.org/officeDocument/2006/relationships/image" Target="media/image11.jpeg"/><Relationship Id="rId27" Type="http://schemas.openxmlformats.org/officeDocument/2006/relationships/image" Target="media/image15.jpeg"/><Relationship Id="rId30" Type="http://schemas.openxmlformats.org/officeDocument/2006/relationships/image" Target="media/image18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3.wdp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29359-A36C-4A0F-BFBF-7163798CB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303</Words>
  <Characters>1312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8</cp:revision>
  <cp:lastPrinted>2025-06-16T11:13:00Z</cp:lastPrinted>
  <dcterms:created xsi:type="dcterms:W3CDTF">2025-06-15T10:11:00Z</dcterms:created>
  <dcterms:modified xsi:type="dcterms:W3CDTF">2025-06-2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071271676</vt:i4>
  </property>
</Properties>
</file>